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D397A" w14:textId="7782278B" w:rsidR="000D2704" w:rsidRDefault="000D2704" w:rsidP="001D02F2">
      <w:pPr>
        <w:pStyle w:val="Title"/>
        <w:ind w:left="720" w:firstLine="720"/>
        <w:rPr>
          <w:b/>
          <w:bCs/>
          <w:u w:val="single"/>
        </w:rPr>
      </w:pPr>
      <w:r w:rsidRPr="00B93609">
        <w:rPr>
          <w:b/>
          <w:bCs/>
          <w:u w:val="single"/>
        </w:rPr>
        <w:t>Ethics Assignment # 2</w:t>
      </w:r>
    </w:p>
    <w:p w14:paraId="5734041E" w14:textId="77777777" w:rsidR="001D02F2" w:rsidRPr="001D02F2" w:rsidRDefault="001D02F2" w:rsidP="001D02F2"/>
    <w:p w14:paraId="7E92B4C4" w14:textId="77777777" w:rsidR="000D2704" w:rsidRPr="00BF70FC" w:rsidRDefault="000D2704" w:rsidP="000D2704">
      <w:pPr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Roll no: 20K-0409                                                                         Name: Mukand Krishna</w:t>
      </w:r>
    </w:p>
    <w:p w14:paraId="5D2DACED" w14:textId="77777777" w:rsidR="000D2704" w:rsidRPr="00BF70FC" w:rsidRDefault="000D2704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1</w:t>
      </w:r>
    </w:p>
    <w:p w14:paraId="601D8A33" w14:textId="792BEF07" w:rsidR="000D2704" w:rsidRPr="00BF70FC" w:rsidRDefault="00990FA1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A p</w:t>
      </w:r>
      <w:r w:rsidR="000D2704" w:rsidRPr="00BF70FC">
        <w:rPr>
          <w:rFonts w:asciiTheme="majorBidi" w:hAnsiTheme="majorBidi" w:cstheme="majorBidi"/>
          <w:u w:val="single"/>
        </w:rPr>
        <w:t xml:space="preserve">erson with high </w:t>
      </w:r>
      <w:r w:rsidR="006025B7" w:rsidRPr="00BF70FC">
        <w:rPr>
          <w:rFonts w:asciiTheme="majorBidi" w:hAnsiTheme="majorBidi" w:cstheme="majorBidi"/>
          <w:u w:val="single"/>
        </w:rPr>
        <w:t>principles.</w:t>
      </w:r>
    </w:p>
    <w:p w14:paraId="6DDFB307" w14:textId="293F7CBF" w:rsidR="006025B7" w:rsidRPr="00BF70FC" w:rsidRDefault="00F3378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</w:rPr>
        <w:t xml:space="preserve">Yes, I am a person with high principles. I love to take </w:t>
      </w:r>
      <w:r w:rsidRPr="00C4259C">
        <w:rPr>
          <w:rFonts w:asciiTheme="majorBidi" w:hAnsiTheme="majorBidi" w:cstheme="majorBidi"/>
          <w:color w:val="202124"/>
          <w:shd w:val="clear" w:color="auto" w:fill="FFFFFF"/>
        </w:rPr>
        <w:t>responsibility</w:t>
      </w:r>
      <w:r w:rsidRPr="00BF70FC">
        <w:rPr>
          <w:rFonts w:asciiTheme="majorBidi" w:hAnsiTheme="majorBidi" w:cstheme="majorBidi"/>
          <w:color w:val="202124"/>
          <w:shd w:val="clear" w:color="auto" w:fill="FFFFFF"/>
        </w:rPr>
        <w:t>.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 My </w:t>
      </w:r>
      <w:r w:rsidRPr="00C4259C">
        <w:rPr>
          <w:rFonts w:asciiTheme="majorBidi" w:hAnsiTheme="majorBidi" w:cstheme="majorBidi"/>
          <w:color w:val="303030"/>
          <w:shd w:val="clear" w:color="auto" w:fill="FFFFFF"/>
        </w:rPr>
        <w:t>aim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in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 life is to attain self-knowledge.</w:t>
      </w:r>
      <w:r w:rsidR="006025B7"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 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I like to </w:t>
      </w:r>
    </w:p>
    <w:p w14:paraId="42CCF720" w14:textId="13CE9FE4" w:rsidR="00AF7878" w:rsidRPr="0040144C" w:rsidRDefault="00F3378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live in the </w:t>
      </w:r>
      <w:r w:rsidRPr="00C4259C">
        <w:rPr>
          <w:rFonts w:asciiTheme="majorBidi" w:hAnsiTheme="majorBidi" w:cstheme="majorBidi"/>
          <w:color w:val="303030"/>
          <w:shd w:val="clear" w:color="auto" w:fill="FFFFFF"/>
        </w:rPr>
        <w:t>present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 moment means immersing completely in whatever I am doing.</w:t>
      </w:r>
    </w:p>
    <w:p w14:paraId="1199B667" w14:textId="7387FB9F" w:rsidR="00853489" w:rsidRDefault="00853489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2</w:t>
      </w:r>
    </w:p>
    <w:p w14:paraId="6BF8E142" w14:textId="7D499F57" w:rsidR="00853489" w:rsidRDefault="00853489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 xml:space="preserve">Wealth and </w:t>
      </w:r>
      <w:r w:rsidRPr="00853489">
        <w:rPr>
          <w:rFonts w:asciiTheme="majorBidi" w:hAnsiTheme="majorBidi" w:cstheme="majorBidi"/>
          <w:u w:val="single"/>
        </w:rPr>
        <w:t>Showy living</w:t>
      </w:r>
    </w:p>
    <w:p w14:paraId="40C59E63" w14:textId="77777777" w:rsidR="00853489" w:rsidRDefault="00853489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 w:rsidRPr="00853489">
        <w:rPr>
          <w:rFonts w:asciiTheme="majorBidi" w:hAnsiTheme="majorBidi" w:cstheme="majorBidi"/>
        </w:rPr>
        <w:t>Yes, I avoid excess consumption of wealth and showy living</w:t>
      </w:r>
      <w:r>
        <w:rPr>
          <w:rFonts w:asciiTheme="majorBidi" w:hAnsiTheme="majorBidi" w:cstheme="majorBidi"/>
        </w:rPr>
        <w:t xml:space="preserve">. By showing off, </w:t>
      </w:r>
      <w:r w:rsidRPr="00853489">
        <w:rPr>
          <w:rFonts w:asciiTheme="majorBidi" w:hAnsiTheme="majorBidi" w:cstheme="majorBidi"/>
          <w:color w:val="303030"/>
        </w:rPr>
        <w:t>we try to make other people jealous. We not only</w:t>
      </w:r>
    </w:p>
    <w:p w14:paraId="742BACDE" w14:textId="4B12302A" w:rsidR="0040144C" w:rsidRDefault="00853489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 w:rsidRPr="00853489">
        <w:rPr>
          <w:rFonts w:asciiTheme="majorBidi" w:hAnsiTheme="majorBidi" w:cstheme="majorBidi"/>
          <w:color w:val="303030"/>
        </w:rPr>
        <w:t xml:space="preserve">harm the thinking of </w:t>
      </w:r>
      <w:r>
        <w:rPr>
          <w:rFonts w:asciiTheme="majorBidi" w:hAnsiTheme="majorBidi" w:cstheme="majorBidi"/>
          <w:color w:val="303030"/>
        </w:rPr>
        <w:t xml:space="preserve">people but </w:t>
      </w:r>
      <w:r w:rsidRPr="00853489">
        <w:rPr>
          <w:rFonts w:asciiTheme="majorBidi" w:hAnsiTheme="majorBidi" w:cstheme="majorBidi"/>
          <w:color w:val="303030"/>
        </w:rPr>
        <w:t>we also hurt ourselves in many ways.</w:t>
      </w:r>
    </w:p>
    <w:p w14:paraId="72928D7B" w14:textId="0839CA5E" w:rsidR="0040144C" w:rsidRDefault="0040144C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3</w:t>
      </w:r>
    </w:p>
    <w:p w14:paraId="2C151C1E" w14:textId="07C39BAF" w:rsidR="0040144C" w:rsidRDefault="0040144C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D</w:t>
      </w:r>
      <w:r w:rsidRPr="00853489">
        <w:rPr>
          <w:rFonts w:asciiTheme="majorBidi" w:hAnsiTheme="majorBidi" w:cstheme="majorBidi"/>
          <w:u w:val="single"/>
        </w:rPr>
        <w:t>iv</w:t>
      </w:r>
      <w:r>
        <w:rPr>
          <w:rFonts w:asciiTheme="majorBidi" w:hAnsiTheme="majorBidi" w:cstheme="majorBidi"/>
          <w:u w:val="single"/>
        </w:rPr>
        <w:t>id</w:t>
      </w:r>
      <w:r w:rsidRPr="00853489">
        <w:rPr>
          <w:rFonts w:asciiTheme="majorBidi" w:hAnsiTheme="majorBidi" w:cstheme="majorBidi"/>
          <w:u w:val="single"/>
        </w:rPr>
        <w:t>ing</w:t>
      </w:r>
      <w:r>
        <w:rPr>
          <w:rFonts w:asciiTheme="majorBidi" w:hAnsiTheme="majorBidi" w:cstheme="majorBidi"/>
          <w:u w:val="single"/>
        </w:rPr>
        <w:t xml:space="preserve"> time</w:t>
      </w:r>
    </w:p>
    <w:p w14:paraId="5365CBC6" w14:textId="77777777" w:rsidR="00A06332" w:rsidRDefault="0040144C" w:rsidP="00A06332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 xml:space="preserve">Yes, I have divided my time rightly. But sometimes, I fail to manage this. I run more towards entertainment </w:t>
      </w:r>
      <w:r w:rsidR="00A06332">
        <w:rPr>
          <w:rFonts w:asciiTheme="majorBidi" w:hAnsiTheme="majorBidi" w:cstheme="majorBidi"/>
          <w:color w:val="303030"/>
        </w:rPr>
        <w:t>an</w:t>
      </w:r>
      <w:r w:rsidR="00A06332">
        <w:rPr>
          <w:rFonts w:asciiTheme="majorBidi" w:hAnsiTheme="majorBidi" w:cstheme="majorBidi"/>
          <w:color w:val="303030"/>
        </w:rPr>
        <w:t xml:space="preserve">d </w:t>
      </w:r>
      <w:r>
        <w:rPr>
          <w:rFonts w:asciiTheme="majorBidi" w:hAnsiTheme="majorBidi" w:cstheme="majorBidi"/>
          <w:color w:val="303030"/>
        </w:rPr>
        <w:t>ignoring</w:t>
      </w:r>
      <w:r w:rsidR="00A06332">
        <w:rPr>
          <w:rFonts w:asciiTheme="majorBidi" w:hAnsiTheme="majorBidi" w:cstheme="majorBidi"/>
          <w:color w:val="303030"/>
        </w:rPr>
        <w:t xml:space="preserve"> </w:t>
      </w:r>
      <w:r>
        <w:rPr>
          <w:rFonts w:asciiTheme="majorBidi" w:hAnsiTheme="majorBidi" w:cstheme="majorBidi"/>
          <w:color w:val="303030"/>
        </w:rPr>
        <w:t>the</w:t>
      </w:r>
    </w:p>
    <w:p w14:paraId="34C439DA" w14:textId="03474FDD" w:rsidR="00F33788" w:rsidRDefault="0040144C" w:rsidP="00A06332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>virtues that I follow.</w:t>
      </w:r>
    </w:p>
    <w:p w14:paraId="5C7ED5C8" w14:textId="0C853A3F" w:rsidR="0040144C" w:rsidRDefault="0040144C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4</w:t>
      </w:r>
    </w:p>
    <w:p w14:paraId="6E183875" w14:textId="5F511C39" w:rsidR="0040144C" w:rsidRPr="0040144C" w:rsidRDefault="0040144C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Updated notes of compe</w:t>
      </w:r>
      <w:r w:rsidR="00051A78">
        <w:rPr>
          <w:rFonts w:asciiTheme="majorBidi" w:hAnsiTheme="majorBidi" w:cstheme="majorBidi"/>
          <w:u w:val="single"/>
        </w:rPr>
        <w:t>titor</w:t>
      </w:r>
    </w:p>
    <w:p w14:paraId="0EC38024" w14:textId="63FCF0B6" w:rsidR="0040144C" w:rsidRDefault="0040144C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 xml:space="preserve">I avoid </w:t>
      </w:r>
      <w:r w:rsidR="00990FA1">
        <w:rPr>
          <w:rFonts w:asciiTheme="majorBidi" w:hAnsiTheme="majorBidi" w:cstheme="majorBidi"/>
          <w:color w:val="303030"/>
        </w:rPr>
        <w:t>keeping</w:t>
      </w:r>
      <w:r>
        <w:rPr>
          <w:rFonts w:asciiTheme="majorBidi" w:hAnsiTheme="majorBidi" w:cstheme="majorBidi"/>
          <w:color w:val="303030"/>
        </w:rPr>
        <w:t xml:space="preserve"> updated notes of my competitor’s strengths and weaknesses. But to see his perspective of doing anything I</w:t>
      </w:r>
    </w:p>
    <w:p w14:paraId="64C10656" w14:textId="3B5399F2" w:rsidR="0040144C" w:rsidRDefault="0040144C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 xml:space="preserve">sometimes see his strengths so that I can get knowledge of different perspectives. </w:t>
      </w:r>
    </w:p>
    <w:p w14:paraId="1145AC9D" w14:textId="3A80A060" w:rsidR="00051A78" w:rsidRDefault="00051A7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5</w:t>
      </w:r>
    </w:p>
    <w:p w14:paraId="73954C4D" w14:textId="151E99D4" w:rsidR="00051A78" w:rsidRDefault="00051A78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Watchful eye</w:t>
      </w:r>
    </w:p>
    <w:p w14:paraId="1A65D64D" w14:textId="4FDAFB5F" w:rsidR="00051A78" w:rsidRDefault="00051A7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>I have participated in many groups, from school times till university life. Sometimes I kept watchful eye on my colleagues and</w:t>
      </w:r>
    </w:p>
    <w:p w14:paraId="520011D6" w14:textId="3A3E4429" w:rsidR="00051A78" w:rsidRDefault="00051A7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>competitors to see their way of work and how much attention they give to their tasks. I have also dealt with frustrated friends</w:t>
      </w:r>
    </w:p>
    <w:p w14:paraId="25E7AA43" w14:textId="6AC00F4C" w:rsidR="007333C6" w:rsidRDefault="00051A7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 xml:space="preserve">I have noticed that they are frustrated with their work because they are not interested and want to get </w:t>
      </w:r>
      <w:r w:rsidR="00990FA1">
        <w:rPr>
          <w:rFonts w:asciiTheme="majorBidi" w:hAnsiTheme="majorBidi" w:cstheme="majorBidi"/>
          <w:color w:val="303030"/>
        </w:rPr>
        <w:t xml:space="preserve">the </w:t>
      </w:r>
      <w:r>
        <w:rPr>
          <w:rFonts w:asciiTheme="majorBidi" w:hAnsiTheme="majorBidi" w:cstheme="majorBidi"/>
          <w:color w:val="303030"/>
        </w:rPr>
        <w:t xml:space="preserve">result of </w:t>
      </w:r>
      <w:proofErr w:type="gramStart"/>
      <w:r w:rsidR="0073749E">
        <w:rPr>
          <w:rFonts w:asciiTheme="majorBidi" w:hAnsiTheme="majorBidi" w:cstheme="majorBidi"/>
          <w:color w:val="303030"/>
        </w:rPr>
        <w:t>the</w:t>
      </w:r>
      <w:r w:rsidR="00F207B6">
        <w:rPr>
          <w:rFonts w:asciiTheme="majorBidi" w:hAnsiTheme="majorBidi" w:cstheme="majorBidi"/>
          <w:color w:val="303030"/>
        </w:rPr>
        <w:t>ir</w:t>
      </w:r>
      <w:proofErr w:type="gramEnd"/>
    </w:p>
    <w:p w14:paraId="01C9A4E0" w14:textId="57EC78EB" w:rsidR="00051A78" w:rsidRDefault="00051A7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</w:rPr>
      </w:pPr>
      <w:r>
        <w:rPr>
          <w:rFonts w:asciiTheme="majorBidi" w:hAnsiTheme="majorBidi" w:cstheme="majorBidi"/>
          <w:color w:val="303030"/>
        </w:rPr>
        <w:t>expectations.</w:t>
      </w:r>
    </w:p>
    <w:p w14:paraId="406AB678" w14:textId="77C7B496" w:rsidR="00051A78" w:rsidRDefault="00051A7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6</w:t>
      </w:r>
    </w:p>
    <w:p w14:paraId="4367E810" w14:textId="4071BF88" w:rsidR="00051A78" w:rsidRDefault="00A50E21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Managers are virtuous</w:t>
      </w:r>
    </w:p>
    <w:p w14:paraId="5B8747C3" w14:textId="77777777" w:rsidR="007333C6" w:rsidRDefault="00A50E21" w:rsidP="007333C6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Yes, I ensure that managers are virtuous and are of good family. As it is important for </w:t>
      </w:r>
      <w:r w:rsidR="00990FA1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development of company or</w:t>
      </w:r>
    </w:p>
    <w:p w14:paraId="5AECCC0A" w14:textId="6FD8FC8C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rganization to hire such virtuous employees and managers.</w:t>
      </w:r>
    </w:p>
    <w:p w14:paraId="786BFF65" w14:textId="7B20BB0D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7</w:t>
      </w:r>
    </w:p>
    <w:p w14:paraId="0BED9894" w14:textId="77777777" w:rsidR="007333C6" w:rsidRDefault="00A50E21" w:rsidP="007333C6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 haven’t experienced such situations. But in </w:t>
      </w:r>
      <w:r w:rsidR="00990FA1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future</w:t>
      </w:r>
      <w:r w:rsidR="00990FA1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I am determined to hire such employees and managers who are expert </w:t>
      </w:r>
    </w:p>
    <w:p w14:paraId="52582A0B" w14:textId="3E8E63DE" w:rsidR="00C845BD" w:rsidRDefault="00A50E21" w:rsidP="00F0643D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their subjects, insusceptible and know how to keep secret.</w:t>
      </w:r>
    </w:p>
    <w:p w14:paraId="779A1F73" w14:textId="6EB57CE1" w:rsidR="00F0643D" w:rsidRDefault="00F0643D" w:rsidP="00F0643D">
      <w:pPr>
        <w:ind w:left="-90" w:right="-900" w:hanging="810"/>
        <w:jc w:val="both"/>
        <w:rPr>
          <w:rFonts w:asciiTheme="majorBidi" w:hAnsiTheme="majorBidi" w:cstheme="majorBidi"/>
        </w:rPr>
      </w:pPr>
    </w:p>
    <w:p w14:paraId="4384B88D" w14:textId="77777777" w:rsidR="00F0643D" w:rsidRPr="00F0643D" w:rsidRDefault="00F0643D" w:rsidP="00F0643D">
      <w:pPr>
        <w:ind w:left="-90" w:right="-900" w:hanging="810"/>
        <w:jc w:val="both"/>
        <w:rPr>
          <w:rFonts w:asciiTheme="majorBidi" w:hAnsiTheme="majorBidi" w:cstheme="majorBidi"/>
        </w:rPr>
      </w:pPr>
    </w:p>
    <w:p w14:paraId="11BEBFA5" w14:textId="194FD5D8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8</w:t>
      </w:r>
    </w:p>
    <w:p w14:paraId="5F8A69CF" w14:textId="32982DC2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onsulting wise men</w:t>
      </w:r>
    </w:p>
    <w:p w14:paraId="2584DE92" w14:textId="77777777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Yes, whenever I am in crucial situations I have consulted from experience and wise men. Yes, I have many advisors. They are </w:t>
      </w:r>
    </w:p>
    <w:p w14:paraId="1320361C" w14:textId="354529A3" w:rsidR="00A50E21" w:rsidRP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y parents and teachers.</w:t>
      </w:r>
    </w:p>
    <w:p w14:paraId="3DC6151C" w14:textId="07A0AAAD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9</w:t>
      </w:r>
    </w:p>
    <w:p w14:paraId="39C06DF0" w14:textId="6BD81750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Calculating jumps</w:t>
      </w:r>
    </w:p>
    <w:p w14:paraId="27DFE368" w14:textId="414E7D0C" w:rsidR="004C03E5" w:rsidRDefault="004C03E5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No, I don’t take blind leaps into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the </w:t>
      </w:r>
      <w:r>
        <w:rPr>
          <w:rFonts w:asciiTheme="majorBidi" w:hAnsiTheme="majorBidi" w:cstheme="majorBidi"/>
          <w:color w:val="303030"/>
          <w:shd w:val="clear" w:color="auto" w:fill="FFFFFF"/>
        </w:rPr>
        <w:t>dark.</w:t>
      </w:r>
      <w:r w:rsidR="00A50E21">
        <w:rPr>
          <w:rFonts w:asciiTheme="majorBidi" w:hAnsiTheme="majorBidi" w:cstheme="majorBidi"/>
          <w:color w:val="303030"/>
          <w:shd w:val="clear" w:color="auto" w:fill="FFFFFF"/>
        </w:rPr>
        <w:t xml:space="preserve"> I calculate jumps with required precision and precautions. To some extent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,</w:t>
      </w:r>
      <w:r w:rsidR="00A50E21">
        <w:rPr>
          <w:rFonts w:asciiTheme="majorBidi" w:hAnsiTheme="majorBidi" w:cstheme="majorBidi"/>
          <w:color w:val="303030"/>
          <w:shd w:val="clear" w:color="auto" w:fill="FFFFFF"/>
        </w:rPr>
        <w:t xml:space="preserve"> I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can </w:t>
      </w:r>
      <w:r>
        <w:rPr>
          <w:rFonts w:asciiTheme="majorBidi" w:hAnsiTheme="majorBidi" w:cstheme="majorBidi"/>
          <w:color w:val="303030"/>
          <w:shd w:val="clear" w:color="auto" w:fill="FFFFFF"/>
        </w:rPr>
        <w:t>\</w:t>
      </w:r>
    </w:p>
    <w:p w14:paraId="5C035C03" w14:textId="1E9EC9A0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predict the consequences before</w:t>
      </w:r>
      <w:r w:rsidR="004C03E5">
        <w:rPr>
          <w:rFonts w:asciiTheme="majorBidi" w:hAnsiTheme="majorBidi" w:cstheme="majorBidi"/>
          <w:color w:val="303030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303030"/>
          <w:shd w:val="clear" w:color="auto" w:fill="FFFFFF"/>
        </w:rPr>
        <w:t>doing any task.</w:t>
      </w:r>
    </w:p>
    <w:p w14:paraId="4C820A7E" w14:textId="01FEE6A2" w:rsidR="00A50E21" w:rsidRDefault="00A50E21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10</w:t>
      </w:r>
    </w:p>
    <w:p w14:paraId="257A4B20" w14:textId="197580B2" w:rsidR="00A50E21" w:rsidRDefault="004C03E5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Efficient and useless fools</w:t>
      </w:r>
    </w:p>
    <w:p w14:paraId="08DEEEAB" w14:textId="7E3CC1E1" w:rsidR="004C03E5" w:rsidRDefault="004C03E5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Yes, I prefer to accept learned and efficient key m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e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n even if there is only one as it is better than to have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a 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bunch of useless fools. </w:t>
      </w:r>
    </w:p>
    <w:p w14:paraId="5F079A27" w14:textId="62F3E2BE" w:rsidR="004C03E5" w:rsidRDefault="004C03E5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The task become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s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easier for me to perform. We can perform the job with good understanding. No, I don’t entrust work to</w:t>
      </w:r>
    </w:p>
    <w:p w14:paraId="13B7EEDB" w14:textId="51B07D47" w:rsidR="004C03E5" w:rsidRDefault="004C03E5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undependable and corrupt assistants.</w:t>
      </w:r>
    </w:p>
    <w:p w14:paraId="7AC2FF48" w14:textId="089B0668" w:rsidR="003B6E2D" w:rsidRDefault="00C50C7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11</w:t>
      </w:r>
    </w:p>
    <w:p w14:paraId="3E5188B7" w14:textId="089DCF12" w:rsid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Jealously and pettiness</w:t>
      </w:r>
    </w:p>
    <w:p w14:paraId="1E8FA9AA" w14:textId="77777777" w:rsid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No, I don’t practice jealousy and pettiness. If I am concern over lack of relative possession then I </w:t>
      </w:r>
      <w:r>
        <w:rPr>
          <w:rFonts w:asciiTheme="majorBidi" w:hAnsiTheme="majorBidi" w:cstheme="majorBidi"/>
          <w:color w:val="202124"/>
          <w:shd w:val="clear" w:color="auto" w:fill="FFFFFF"/>
        </w:rPr>
        <w:t>p</w:t>
      </w:r>
      <w:r w:rsidRPr="00C50C78">
        <w:rPr>
          <w:rFonts w:asciiTheme="majorBidi" w:hAnsiTheme="majorBidi" w:cstheme="majorBidi"/>
          <w:color w:val="202124"/>
          <w:shd w:val="clear" w:color="auto" w:fill="FFFFFF"/>
        </w:rPr>
        <w:t>ractice gratitude for what</w:t>
      </w:r>
      <w:r>
        <w:rPr>
          <w:rFonts w:asciiTheme="majorBidi" w:hAnsiTheme="majorBidi" w:cstheme="majorBidi"/>
          <w:color w:val="202124"/>
          <w:shd w:val="clear" w:color="auto" w:fill="FFFFFF"/>
        </w:rPr>
        <w:t xml:space="preserve"> I </w:t>
      </w:r>
    </w:p>
    <w:p w14:paraId="291DA11C" w14:textId="0B73B7DB" w:rsid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shd w:val="clear" w:color="auto" w:fill="FFFFFF"/>
        </w:rPr>
      </w:pPr>
      <w:r w:rsidRPr="00C50C78">
        <w:rPr>
          <w:rFonts w:asciiTheme="majorBidi" w:hAnsiTheme="majorBidi" w:cstheme="majorBidi"/>
          <w:color w:val="202124"/>
          <w:shd w:val="clear" w:color="auto" w:fill="FFFFFF"/>
        </w:rPr>
        <w:t>have</w:t>
      </w:r>
      <w:r>
        <w:rPr>
          <w:rFonts w:asciiTheme="majorBidi" w:hAnsiTheme="majorBidi" w:cstheme="majorBidi"/>
          <w:color w:val="202124"/>
          <w:shd w:val="clear" w:color="auto" w:fill="FFFFFF"/>
        </w:rPr>
        <w:t xml:space="preserve"> and do work to get that possession. </w:t>
      </w:r>
    </w:p>
    <w:p w14:paraId="01ADAE40" w14:textId="68A5B1D6" w:rsid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</w:rPr>
      </w:pPr>
      <w:r w:rsidRPr="00BF70FC">
        <w:rPr>
          <w:rFonts w:asciiTheme="majorBidi" w:hAnsiTheme="majorBidi" w:cstheme="majorBidi"/>
          <w:b/>
          <w:bCs/>
        </w:rPr>
        <w:t>Question#</w:t>
      </w:r>
      <w:r>
        <w:rPr>
          <w:rFonts w:asciiTheme="majorBidi" w:hAnsiTheme="majorBidi" w:cstheme="majorBidi"/>
          <w:b/>
          <w:bCs/>
        </w:rPr>
        <w:t>12</w:t>
      </w:r>
    </w:p>
    <w:p w14:paraId="716115B0" w14:textId="467E4E36" w:rsid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202124"/>
          <w:u w:val="single"/>
          <w:shd w:val="clear" w:color="auto" w:fill="FFFFFF"/>
        </w:rPr>
        <w:t>Take pains for responsible people</w:t>
      </w:r>
    </w:p>
    <w:p w14:paraId="36C74801" w14:textId="5E9B3286" w:rsidR="00C50C78" w:rsidRP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202124"/>
          <w:shd w:val="clear" w:color="auto" w:fill="FFFFFF"/>
        </w:rPr>
        <w:t xml:space="preserve">Yes, I </w:t>
      </w:r>
      <w:r w:rsidRPr="00C50C78">
        <w:rPr>
          <w:rFonts w:asciiTheme="majorBidi" w:hAnsiTheme="majorBidi" w:cstheme="majorBidi"/>
          <w:color w:val="202124"/>
          <w:shd w:val="clear" w:color="auto" w:fill="FFFFFF"/>
        </w:rPr>
        <w:t>try hard to </w:t>
      </w:r>
      <w:r>
        <w:rPr>
          <w:rFonts w:asciiTheme="majorBidi" w:hAnsiTheme="majorBidi" w:cstheme="majorBidi"/>
          <w:color w:val="202124"/>
          <w:shd w:val="clear" w:color="auto" w:fill="FFFFFF"/>
        </w:rPr>
        <w:t>appoint responsible people in responsible posts</w:t>
      </w:r>
      <w:r w:rsidRPr="00C50C78">
        <w:rPr>
          <w:rFonts w:asciiTheme="majorBidi" w:hAnsiTheme="majorBidi" w:cstheme="majorBidi"/>
          <w:color w:val="202124"/>
          <w:shd w:val="clear" w:color="auto" w:fill="FFFFFF"/>
        </w:rPr>
        <w:t xml:space="preserve">, because </w:t>
      </w:r>
      <w:r>
        <w:rPr>
          <w:rFonts w:asciiTheme="majorBidi" w:hAnsiTheme="majorBidi" w:cstheme="majorBidi"/>
          <w:color w:val="202124"/>
          <w:shd w:val="clear" w:color="auto" w:fill="FFFFFF"/>
        </w:rPr>
        <w:t xml:space="preserve">I </w:t>
      </w:r>
      <w:r w:rsidRPr="00C50C78">
        <w:rPr>
          <w:rFonts w:asciiTheme="majorBidi" w:hAnsiTheme="majorBidi" w:cstheme="majorBidi"/>
          <w:color w:val="202124"/>
          <w:shd w:val="clear" w:color="auto" w:fill="FFFFFF"/>
        </w:rPr>
        <w:t xml:space="preserve">think </w:t>
      </w:r>
      <w:r>
        <w:rPr>
          <w:rFonts w:asciiTheme="majorBidi" w:hAnsiTheme="majorBidi" w:cstheme="majorBidi"/>
          <w:color w:val="202124"/>
          <w:shd w:val="clear" w:color="auto" w:fill="FFFFFF"/>
        </w:rPr>
        <w:t xml:space="preserve">that </w:t>
      </w:r>
      <w:r w:rsidRPr="00C50C78">
        <w:rPr>
          <w:rFonts w:asciiTheme="majorBidi" w:hAnsiTheme="majorBidi" w:cstheme="majorBidi"/>
          <w:color w:val="202124"/>
          <w:shd w:val="clear" w:color="auto" w:fill="FFFFFF"/>
        </w:rPr>
        <w:t>it is important to do it.</w:t>
      </w:r>
    </w:p>
    <w:p w14:paraId="3779950A" w14:textId="6603E070" w:rsidR="00F33788" w:rsidRPr="00BF70FC" w:rsidRDefault="00F3378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13</w:t>
      </w:r>
    </w:p>
    <w:p w14:paraId="3E56CCEE" w14:textId="7BE6DE87" w:rsidR="00F33788" w:rsidRPr="00BF70FC" w:rsidRDefault="006025B7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u w:val="single"/>
          <w:shd w:val="clear" w:color="auto" w:fill="FFFFFF"/>
        </w:rPr>
        <w:t>Courage, self-disciplined</w:t>
      </w:r>
      <w:r w:rsidR="00990FA1">
        <w:rPr>
          <w:rFonts w:asciiTheme="majorBidi" w:hAnsiTheme="majorBidi" w:cstheme="majorBidi"/>
          <w:color w:val="303030"/>
          <w:u w:val="single"/>
          <w:shd w:val="clear" w:color="auto" w:fill="FFFFFF"/>
        </w:rPr>
        <w:t>,</w:t>
      </w:r>
      <w:r w:rsidRPr="00BF70FC">
        <w:rPr>
          <w:rFonts w:asciiTheme="majorBidi" w:hAnsiTheme="majorBidi" w:cstheme="majorBidi"/>
          <w:color w:val="303030"/>
          <w:u w:val="single"/>
          <w:shd w:val="clear" w:color="auto" w:fill="FFFFFF"/>
        </w:rPr>
        <w:t xml:space="preserve"> and clear-headed?</w:t>
      </w:r>
    </w:p>
    <w:p w14:paraId="1E26DB03" w14:textId="5900B1B2" w:rsidR="006025B7" w:rsidRDefault="006025B7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Yes, I am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a 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>brave, self-disciplined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,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 and logical person (clear-headed) in </w:t>
      </w:r>
      <w:r w:rsidR="00280E83">
        <w:rPr>
          <w:rFonts w:asciiTheme="majorBidi" w:hAnsiTheme="majorBidi" w:cstheme="majorBidi"/>
          <w:color w:val="303030"/>
          <w:shd w:val="clear" w:color="auto" w:fill="FFFFFF"/>
        </w:rPr>
        <w:t xml:space="preserve">many 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>situations</w:t>
      </w:r>
      <w:r w:rsidR="004C03E5">
        <w:rPr>
          <w:rFonts w:asciiTheme="majorBidi" w:hAnsiTheme="majorBidi" w:cstheme="majorBidi"/>
          <w:color w:val="303030"/>
          <w:shd w:val="clear" w:color="auto" w:fill="FFFFFF"/>
        </w:rPr>
        <w:t>.</w:t>
      </w:r>
    </w:p>
    <w:p w14:paraId="02F8DA73" w14:textId="18394F90" w:rsidR="00C50C78" w:rsidRDefault="00C50C7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1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4</w:t>
      </w:r>
    </w:p>
    <w:p w14:paraId="69AE09C6" w14:textId="1FF7F9D7" w:rsidR="00C50C78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Unimpeachable integrity</w:t>
      </w:r>
    </w:p>
    <w:p w14:paraId="33BB9289" w14:textId="31A94D47" w:rsidR="009D432D" w:rsidRPr="0073749E" w:rsidRDefault="0073749E" w:rsidP="0073749E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 w:rsidRPr="0073749E">
        <w:rPr>
          <w:rFonts w:asciiTheme="majorBidi" w:hAnsiTheme="majorBidi" w:cstheme="majorBidi"/>
          <w:color w:val="303030"/>
          <w:shd w:val="clear" w:color="auto" w:fill="FFFFFF"/>
        </w:rPr>
        <w:t>Yes, I have u</w:t>
      </w:r>
      <w:r w:rsidRPr="0073749E">
        <w:rPr>
          <w:rFonts w:asciiTheme="majorBidi" w:hAnsiTheme="majorBidi" w:cstheme="majorBidi"/>
          <w:color w:val="303030"/>
          <w:shd w:val="clear" w:color="auto" w:fill="FFFFFF"/>
        </w:rPr>
        <w:t>nimpeachable integrity</w:t>
      </w:r>
      <w:r w:rsidRPr="0073749E">
        <w:rPr>
          <w:rFonts w:asciiTheme="majorBidi" w:hAnsiTheme="majorBidi" w:cstheme="majorBidi"/>
          <w:color w:val="303030"/>
          <w:shd w:val="clear" w:color="auto" w:fill="FFFFFF"/>
        </w:rPr>
        <w:t xml:space="preserve">. 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I </w:t>
      </w:r>
      <w:r w:rsidRPr="0073749E">
        <w:rPr>
          <w:rFonts w:asciiTheme="majorBidi" w:hAnsiTheme="majorBidi" w:cstheme="majorBidi"/>
          <w:color w:val="202124"/>
          <w:shd w:val="clear" w:color="auto" w:fill="FFFFFF"/>
        </w:rPr>
        <w:t>cannot be doubted or criticized</w:t>
      </w:r>
      <w:r>
        <w:rPr>
          <w:rFonts w:asciiTheme="majorBidi" w:hAnsiTheme="majorBidi" w:cstheme="majorBidi"/>
          <w:color w:val="202124"/>
          <w:shd w:val="clear" w:color="auto" w:fill="FFFFFF"/>
        </w:rPr>
        <w:t xml:space="preserve"> because of my honest work and truthfulness.</w:t>
      </w:r>
    </w:p>
    <w:p w14:paraId="710AB93B" w14:textId="5636F0E5" w:rsidR="009D432D" w:rsidRDefault="009D432D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1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5</w:t>
      </w:r>
    </w:p>
    <w:p w14:paraId="14C45B55" w14:textId="705B2D18" w:rsidR="009D432D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Laziness or inspiration from your work.</w:t>
      </w:r>
    </w:p>
    <w:p w14:paraId="298A8A0D" w14:textId="404CAFCA" w:rsidR="009D432D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I have participated in many group projects. In this regard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,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I have never show laziness. I am determined to do task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s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with integrity</w:t>
      </w:r>
    </w:p>
    <w:p w14:paraId="4ED0E77B" w14:textId="0E10A8A0" w:rsidR="009D432D" w:rsidRPr="009D432D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and with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a 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curious attitude. Other members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were 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inspired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>by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my enthusiasm. </w:t>
      </w:r>
    </w:p>
    <w:p w14:paraId="31CC36C3" w14:textId="77777777" w:rsidR="008B2734" w:rsidRDefault="008B2734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</w:p>
    <w:p w14:paraId="64B1BD12" w14:textId="62CEC799" w:rsidR="009D432D" w:rsidRDefault="009D432D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lastRenderedPageBreak/>
        <w:t>Question#1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6</w:t>
      </w:r>
    </w:p>
    <w:p w14:paraId="59C7CEDB" w14:textId="7340E0F3" w:rsidR="009D432D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Timely payment of wages</w:t>
      </w:r>
    </w:p>
    <w:p w14:paraId="60CB1AE8" w14:textId="77777777" w:rsidR="007333C6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 w:rsidRPr="009D432D">
        <w:rPr>
          <w:rFonts w:asciiTheme="majorBidi" w:hAnsiTheme="majorBidi" w:cstheme="majorBidi"/>
          <w:color w:val="303030"/>
          <w:shd w:val="clear" w:color="auto" w:fill="FFFFFF"/>
        </w:rPr>
        <w:t xml:space="preserve">I haven’t realized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it </w:t>
      </w:r>
      <w:r w:rsidRPr="009D432D">
        <w:rPr>
          <w:rFonts w:asciiTheme="majorBidi" w:hAnsiTheme="majorBidi" w:cstheme="majorBidi"/>
          <w:color w:val="303030"/>
          <w:shd w:val="clear" w:color="auto" w:fill="FFFFFF"/>
        </w:rPr>
        <w:t xml:space="preserve">as I am 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a </w:t>
      </w:r>
      <w:r w:rsidRPr="009D432D">
        <w:rPr>
          <w:rFonts w:asciiTheme="majorBidi" w:hAnsiTheme="majorBidi" w:cstheme="majorBidi"/>
          <w:color w:val="303030"/>
          <w:shd w:val="clear" w:color="auto" w:fill="FFFFFF"/>
        </w:rPr>
        <w:t>student and not running or working</w:t>
      </w:r>
      <w:r w:rsidR="00990FA1">
        <w:rPr>
          <w:rFonts w:asciiTheme="majorBidi" w:hAnsiTheme="majorBidi" w:cstheme="majorBidi"/>
          <w:color w:val="303030"/>
          <w:shd w:val="clear" w:color="auto" w:fill="FFFFFF"/>
        </w:rPr>
        <w:t xml:space="preserve"> for</w:t>
      </w:r>
      <w:r w:rsidRPr="009D432D">
        <w:rPr>
          <w:rFonts w:asciiTheme="majorBidi" w:hAnsiTheme="majorBidi" w:cstheme="majorBidi"/>
          <w:color w:val="303030"/>
          <w:shd w:val="clear" w:color="auto" w:fill="FFFFFF"/>
        </w:rPr>
        <w:t xml:space="preserve"> any company. But I do believe that it is important to pay </w:t>
      </w:r>
    </w:p>
    <w:p w14:paraId="1B344908" w14:textId="77777777" w:rsidR="007333C6" w:rsidRDefault="009D432D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shd w:val="clear" w:color="auto" w:fill="FFFFFF"/>
        </w:rPr>
      </w:pPr>
      <w:r w:rsidRPr="009D432D">
        <w:rPr>
          <w:rFonts w:asciiTheme="majorBidi" w:hAnsiTheme="majorBidi" w:cstheme="majorBidi"/>
          <w:color w:val="303030"/>
          <w:shd w:val="clear" w:color="auto" w:fill="FFFFFF"/>
        </w:rPr>
        <w:t>the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</w:t>
      </w:r>
      <w:r w:rsidRPr="009D432D">
        <w:rPr>
          <w:rFonts w:asciiTheme="majorBidi" w:hAnsiTheme="majorBidi" w:cstheme="majorBidi"/>
          <w:color w:val="303030"/>
          <w:shd w:val="clear" w:color="auto" w:fill="FFFFFF"/>
        </w:rPr>
        <w:t xml:space="preserve">employees on time and provide essential resources. It is right of the employees to receive their salaries </w:t>
      </w:r>
      <w:r>
        <w:rPr>
          <w:rFonts w:asciiTheme="majorBidi" w:hAnsiTheme="majorBidi" w:cstheme="majorBidi"/>
          <w:color w:val="303030"/>
          <w:shd w:val="clear" w:color="auto" w:fill="FFFFFF"/>
        </w:rPr>
        <w:t>on</w:t>
      </w:r>
      <w:r w:rsidRPr="009D432D">
        <w:rPr>
          <w:rFonts w:asciiTheme="majorBidi" w:hAnsiTheme="majorBidi" w:cstheme="majorBidi"/>
          <w:color w:val="303030"/>
          <w:shd w:val="clear" w:color="auto" w:fill="FFFFFF"/>
        </w:rPr>
        <w:t xml:space="preserve"> time. </w:t>
      </w:r>
      <w:r>
        <w:rPr>
          <w:rFonts w:asciiTheme="majorBidi" w:hAnsiTheme="majorBidi" w:cstheme="majorBidi"/>
          <w:color w:val="303030"/>
          <w:shd w:val="clear" w:color="auto" w:fill="FFFFFF"/>
        </w:rPr>
        <w:t>It w</w:t>
      </w:r>
      <w:r w:rsidRPr="009D432D">
        <w:rPr>
          <w:rFonts w:asciiTheme="majorBidi" w:hAnsiTheme="majorBidi" w:cstheme="majorBidi"/>
          <w:color w:val="202124"/>
          <w:shd w:val="clear" w:color="auto" w:fill="FFFFFF"/>
        </w:rPr>
        <w:t>il</w:t>
      </w:r>
      <w:r>
        <w:rPr>
          <w:rFonts w:asciiTheme="majorBidi" w:hAnsiTheme="majorBidi" w:cstheme="majorBidi"/>
          <w:color w:val="202124"/>
          <w:shd w:val="clear" w:color="auto" w:fill="FFFFFF"/>
        </w:rPr>
        <w:t xml:space="preserve">l make </w:t>
      </w:r>
    </w:p>
    <w:p w14:paraId="35FF7261" w14:textId="154E964B" w:rsidR="00B8051D" w:rsidRPr="004A1144" w:rsidRDefault="009D432D" w:rsidP="004A1144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202124"/>
          <w:shd w:val="clear" w:color="auto" w:fill="FFFFFF"/>
        </w:rPr>
        <w:t xml:space="preserve">the </w:t>
      </w:r>
      <w:r w:rsidRPr="009D432D">
        <w:rPr>
          <w:rFonts w:asciiTheme="majorBidi" w:hAnsiTheme="majorBidi" w:cstheme="majorBidi"/>
          <w:color w:val="202124"/>
          <w:shd w:val="clear" w:color="auto" w:fill="FFFFFF"/>
        </w:rPr>
        <w:t>employees want to stay in their jobs long-term</w:t>
      </w:r>
      <w:r>
        <w:rPr>
          <w:rFonts w:asciiTheme="majorBidi" w:hAnsiTheme="majorBidi" w:cstheme="majorBidi"/>
          <w:color w:val="202124"/>
          <w:shd w:val="clear" w:color="auto" w:fill="FFFFFF"/>
        </w:rPr>
        <w:t>.</w:t>
      </w:r>
    </w:p>
    <w:p w14:paraId="4C71786F" w14:textId="58970DF6" w:rsidR="004C03E5" w:rsidRDefault="004C03E5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1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7</w:t>
      </w:r>
    </w:p>
    <w:p w14:paraId="040E5854" w14:textId="280F4F01" w:rsidR="004C03E5" w:rsidRDefault="004C03E5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Honoring capable persons</w:t>
      </w:r>
    </w:p>
    <w:p w14:paraId="3F041256" w14:textId="47066F97" w:rsidR="00990FA1" w:rsidRPr="0073749E" w:rsidRDefault="004C03E5" w:rsidP="0073749E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Yes, I do believe to honor well-versed and capable persons. Yes, I would respect them even when they are my employees.</w:t>
      </w:r>
    </w:p>
    <w:p w14:paraId="4AF81A05" w14:textId="220AC510" w:rsidR="00990FA1" w:rsidRDefault="00990FA1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u w:val="single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18</w:t>
      </w:r>
    </w:p>
    <w:p w14:paraId="1236C531" w14:textId="62540E28" w:rsidR="00990FA1" w:rsidRDefault="00990FA1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Inspire confidence</w:t>
      </w:r>
    </w:p>
    <w:p w14:paraId="4DAFF3B1" w14:textId="7CDE27C1" w:rsidR="00990FA1" w:rsidRDefault="00990FA1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Yes, I do inspire confidence in my group members.</w:t>
      </w:r>
    </w:p>
    <w:p w14:paraId="71A81451" w14:textId="719A0708" w:rsidR="00990FA1" w:rsidRDefault="00990FA1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19</w:t>
      </w:r>
    </w:p>
    <w:p w14:paraId="3D0CB498" w14:textId="499E06F5" w:rsidR="00990FA1" w:rsidRDefault="00990FA1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Impartiality</w:t>
      </w:r>
    </w:p>
    <w:p w14:paraId="4E7DC044" w14:textId="23D3CF2D" w:rsidR="00990FA1" w:rsidRDefault="00990FA1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I am not always impartial but absolute. And, yes, I value society’s respect for me as an impartial man.</w:t>
      </w:r>
    </w:p>
    <w:p w14:paraId="0FBFC652" w14:textId="369B7A6A" w:rsidR="00B8051D" w:rsidRDefault="00D875D1" w:rsidP="00D875D1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20</w:t>
      </w:r>
    </w:p>
    <w:p w14:paraId="05B4013D" w14:textId="5D37AE3F" w:rsidR="00D875D1" w:rsidRDefault="00D875D1" w:rsidP="00D875D1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Flair for environment</w:t>
      </w:r>
    </w:p>
    <w:p w14:paraId="2D988125" w14:textId="19BE2EFE" w:rsidR="00171E4B" w:rsidRDefault="00D875D1" w:rsidP="0073749E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Yes, I have flair for environmental relations. For example, </w:t>
      </w:r>
      <w:r w:rsidR="00171E4B">
        <w:rPr>
          <w:rFonts w:asciiTheme="majorBidi" w:hAnsiTheme="majorBidi" w:cstheme="majorBidi"/>
          <w:color w:val="303030"/>
          <w:shd w:val="clear" w:color="auto" w:fill="FFFFFF"/>
        </w:rPr>
        <w:t>rather than going by car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>,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</w:t>
      </w:r>
      <w:r w:rsidR="00171E4B">
        <w:rPr>
          <w:rFonts w:asciiTheme="majorBidi" w:hAnsiTheme="majorBidi" w:cstheme="majorBidi"/>
          <w:color w:val="303030"/>
          <w:shd w:val="clear" w:color="auto" w:fill="FFFFFF"/>
        </w:rPr>
        <w:t xml:space="preserve">I </w:t>
      </w:r>
      <w:r>
        <w:rPr>
          <w:rFonts w:asciiTheme="majorBidi" w:hAnsiTheme="majorBidi" w:cstheme="majorBidi"/>
          <w:color w:val="303030"/>
          <w:shd w:val="clear" w:color="auto" w:fill="FFFFFF"/>
        </w:rPr>
        <w:t>prefer to ride a bicycle to go to job</w:t>
      </w:r>
      <w:r w:rsidR="00171E4B">
        <w:rPr>
          <w:rFonts w:asciiTheme="majorBidi" w:hAnsiTheme="majorBidi" w:cstheme="majorBidi"/>
          <w:color w:val="303030"/>
          <w:shd w:val="clear" w:color="auto" w:fill="FFFFFF"/>
        </w:rPr>
        <w:t xml:space="preserve"> or use </w:t>
      </w:r>
    </w:p>
    <w:p w14:paraId="3C2490C3" w14:textId="25CFF935" w:rsidR="00D875D1" w:rsidRPr="00D875D1" w:rsidRDefault="00171E4B" w:rsidP="00171E4B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public transport</w:t>
      </w:r>
      <w:r w:rsidR="00D875D1">
        <w:rPr>
          <w:rFonts w:asciiTheme="majorBidi" w:hAnsiTheme="majorBidi" w:cstheme="majorBidi"/>
          <w:color w:val="303030"/>
          <w:shd w:val="clear" w:color="auto" w:fill="FFFFFF"/>
        </w:rPr>
        <w:t xml:space="preserve"> as </w:t>
      </w:r>
      <w:r>
        <w:rPr>
          <w:rFonts w:asciiTheme="majorBidi" w:hAnsiTheme="majorBidi" w:cstheme="majorBidi"/>
          <w:color w:val="303030"/>
          <w:shd w:val="clear" w:color="auto" w:fill="FFFFFF"/>
        </w:rPr>
        <w:t>there would be minimum pollution in the environment.</w:t>
      </w:r>
    </w:p>
    <w:p w14:paraId="51C5B91D" w14:textId="482A8CA9" w:rsidR="00171E4B" w:rsidRDefault="00171E4B" w:rsidP="00171E4B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21</w:t>
      </w:r>
    </w:p>
    <w:p w14:paraId="23630916" w14:textId="421DFDC2" w:rsidR="00171E4B" w:rsidRDefault="0073749E" w:rsidP="00171E4B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 w:rsidRPr="0073749E">
        <w:rPr>
          <w:rFonts w:asciiTheme="majorBidi" w:hAnsiTheme="majorBidi" w:cstheme="majorBidi"/>
          <w:color w:val="303030"/>
          <w:u w:val="single"/>
          <w:shd w:val="clear" w:color="auto" w:fill="FFFFFF"/>
        </w:rPr>
        <w:t>Conciliatory approach</w:t>
      </w:r>
    </w:p>
    <w:p w14:paraId="139CDCD0" w14:textId="6517C32E" w:rsidR="0073749E" w:rsidRPr="0073749E" w:rsidRDefault="0073749E" w:rsidP="0073749E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Yes, I have </w:t>
      </w:r>
      <w:r w:rsidR="00F207B6">
        <w:rPr>
          <w:rFonts w:asciiTheme="majorBidi" w:hAnsiTheme="majorBidi" w:cstheme="majorBidi"/>
          <w:color w:val="303030"/>
          <w:shd w:val="clear" w:color="auto" w:fill="FFFFFF"/>
        </w:rPr>
        <w:t xml:space="preserve">a </w:t>
      </w:r>
      <w:r>
        <w:rPr>
          <w:rFonts w:asciiTheme="majorBidi" w:hAnsiTheme="majorBidi" w:cstheme="majorBidi"/>
          <w:color w:val="303030"/>
          <w:shd w:val="clear" w:color="auto" w:fill="FFFFFF"/>
        </w:rPr>
        <w:t>c</w:t>
      </w:r>
      <w:r w:rsidRPr="0073749E">
        <w:rPr>
          <w:rFonts w:asciiTheme="majorBidi" w:hAnsiTheme="majorBidi" w:cstheme="majorBidi"/>
          <w:color w:val="303030"/>
          <w:shd w:val="clear" w:color="auto" w:fill="FFFFFF"/>
        </w:rPr>
        <w:t>onciliatory approach</w:t>
      </w:r>
      <w:r>
        <w:rPr>
          <w:rFonts w:asciiTheme="majorBidi" w:hAnsiTheme="majorBidi" w:cstheme="majorBidi"/>
          <w:color w:val="303030"/>
          <w:shd w:val="clear" w:color="auto" w:fill="FFFFFF"/>
        </w:rPr>
        <w:t>. Sometimes, I manage to calm the people fighting over a thing.</w:t>
      </w:r>
    </w:p>
    <w:p w14:paraId="2A29EF59" w14:textId="4B7139DD" w:rsidR="00171E4B" w:rsidRDefault="00171E4B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22</w:t>
      </w:r>
    </w:p>
    <w:p w14:paraId="5544C5EE" w14:textId="7A6D020F" w:rsidR="00171E4B" w:rsidRDefault="00171E4B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Training under best expert.</w:t>
      </w:r>
    </w:p>
    <w:p w14:paraId="5B724C33" w14:textId="01C6106F" w:rsidR="00171E4B" w:rsidRDefault="00171E4B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Yes, I do believe to train myself under 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 xml:space="preserve">the 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best available experts even if it cost more. 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>A person needs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to invest in </w:t>
      </w:r>
    </w:p>
    <w:p w14:paraId="42F4F8E7" w14:textId="288ADA23" w:rsidR="00171E4B" w:rsidRDefault="00171E4B" w:rsidP="00171E4B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himself to enjoy and become 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 xml:space="preserve">an </w:t>
      </w:r>
      <w:r>
        <w:rPr>
          <w:rFonts w:asciiTheme="majorBidi" w:hAnsiTheme="majorBidi" w:cstheme="majorBidi"/>
          <w:color w:val="303030"/>
          <w:shd w:val="clear" w:color="auto" w:fill="FFFFFF"/>
        </w:rPr>
        <w:t>expert in his job.</w:t>
      </w:r>
    </w:p>
    <w:p w14:paraId="509407D0" w14:textId="4928AABB" w:rsidR="00E07B98" w:rsidRDefault="00E07B98" w:rsidP="00171E4B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23</w:t>
      </w:r>
    </w:p>
    <w:p w14:paraId="5C652A7A" w14:textId="589B9ECF" w:rsidR="007F4F28" w:rsidRDefault="00E07B98" w:rsidP="00171E4B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I</w:t>
      </w:r>
      <w:r w:rsidR="007F4F28">
        <w:rPr>
          <w:rFonts w:asciiTheme="majorBidi" w:hAnsiTheme="majorBidi" w:cstheme="majorBidi"/>
          <w:color w:val="303030"/>
          <w:shd w:val="clear" w:color="auto" w:fill="FFFFFF"/>
        </w:rPr>
        <w:t xml:space="preserve"> don’t consider 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>watching</w:t>
      </w:r>
      <w:r w:rsidR="007F4F28">
        <w:rPr>
          <w:rFonts w:asciiTheme="majorBidi" w:hAnsiTheme="majorBidi" w:cstheme="majorBidi"/>
          <w:color w:val="303030"/>
          <w:shd w:val="clear" w:color="auto" w:fill="FFFFFF"/>
        </w:rPr>
        <w:t xml:space="preserve"> e</w:t>
      </w:r>
      <w:r>
        <w:rPr>
          <w:rFonts w:asciiTheme="majorBidi" w:hAnsiTheme="majorBidi" w:cstheme="majorBidi"/>
          <w:color w:val="303030"/>
          <w:shd w:val="clear" w:color="auto" w:fill="FFFFFF"/>
        </w:rPr>
        <w:t>mployee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>s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continuously to make sure either they are working t</w:t>
      </w:r>
      <w:r w:rsidR="007F4F28">
        <w:rPr>
          <w:rFonts w:asciiTheme="majorBidi" w:hAnsiTheme="majorBidi" w:cstheme="majorBidi"/>
          <w:color w:val="303030"/>
          <w:shd w:val="clear" w:color="auto" w:fill="FFFFFF"/>
        </w:rPr>
        <w:t>heir job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with honesty or not. Once the </w:t>
      </w:r>
    </w:p>
    <w:p w14:paraId="393BAFE2" w14:textId="77777777" w:rsidR="00413172" w:rsidRDefault="00E07B98" w:rsidP="007F4F28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 xml:space="preserve">employee </w:t>
      </w:r>
      <w:r w:rsidR="007F4F28">
        <w:rPr>
          <w:rFonts w:asciiTheme="majorBidi" w:hAnsiTheme="majorBidi" w:cstheme="majorBidi"/>
          <w:color w:val="303030"/>
          <w:shd w:val="clear" w:color="auto" w:fill="FFFFFF"/>
        </w:rPr>
        <w:t>become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>s</w:t>
      </w:r>
      <w:r w:rsidR="007F4F28">
        <w:rPr>
          <w:rFonts w:asciiTheme="majorBidi" w:hAnsiTheme="majorBidi" w:cstheme="majorBidi"/>
          <w:color w:val="303030"/>
          <w:shd w:val="clear" w:color="auto" w:fill="FFFFFF"/>
        </w:rPr>
        <w:t xml:space="preserve"> trustworthy there is no need to watch him all time. To know that employee is trustworthy or not 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 xml:space="preserve">a </w:t>
      </w:r>
      <w:r w:rsidR="007F4F28">
        <w:rPr>
          <w:rFonts w:asciiTheme="majorBidi" w:hAnsiTheme="majorBidi" w:cstheme="majorBidi"/>
          <w:color w:val="303030"/>
          <w:shd w:val="clear" w:color="auto" w:fill="FFFFFF"/>
        </w:rPr>
        <w:t xml:space="preserve">person </w:t>
      </w:r>
    </w:p>
    <w:p w14:paraId="382A9423" w14:textId="41D73716" w:rsidR="00E07B98" w:rsidRPr="00E07B98" w:rsidRDefault="007F4F28" w:rsidP="00413172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can analyze him with his way of talk and his determination for work.</w:t>
      </w:r>
    </w:p>
    <w:p w14:paraId="32520DFF" w14:textId="24BB9ADB" w:rsidR="00171E4B" w:rsidRDefault="00171E4B" w:rsidP="00171E4B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24</w:t>
      </w:r>
    </w:p>
    <w:p w14:paraId="4C309BE6" w14:textId="2E54BF10" w:rsidR="00171E4B" w:rsidRDefault="00171E4B" w:rsidP="00171E4B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>
        <w:rPr>
          <w:rFonts w:asciiTheme="majorBidi" w:hAnsiTheme="majorBidi" w:cstheme="majorBidi"/>
          <w:color w:val="303030"/>
          <w:shd w:val="clear" w:color="auto" w:fill="FFFFFF"/>
        </w:rPr>
        <w:t>No, don’t indulge openly in drinking, gambling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>,</w:t>
      </w:r>
      <w:r>
        <w:rPr>
          <w:rFonts w:asciiTheme="majorBidi" w:hAnsiTheme="majorBidi" w:cstheme="majorBidi"/>
          <w:color w:val="303030"/>
          <w:shd w:val="clear" w:color="auto" w:fill="FFFFFF"/>
        </w:rPr>
        <w:t xml:space="preserve"> and philandering</w:t>
      </w:r>
      <w:r w:rsidRPr="00171E4B">
        <w:rPr>
          <w:rFonts w:asciiTheme="majorBidi" w:hAnsiTheme="majorBidi" w:cstheme="majorBidi"/>
          <w:color w:val="303030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303030"/>
          <w:shd w:val="clear" w:color="auto" w:fill="FFFFFF"/>
        </w:rPr>
        <w:t>even in hidden places. These things should be stopped.</w:t>
      </w:r>
    </w:p>
    <w:p w14:paraId="0B4FCA63" w14:textId="77777777" w:rsidR="008B2734" w:rsidRDefault="008B2734" w:rsidP="00171E4B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</w:p>
    <w:p w14:paraId="0BAC0F2C" w14:textId="77777777" w:rsidR="008B2734" w:rsidRDefault="008B2734" w:rsidP="00171E4B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</w:p>
    <w:p w14:paraId="275210B3" w14:textId="0F13F509" w:rsidR="00BB7EF3" w:rsidRDefault="00BB7EF3" w:rsidP="00171E4B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lastRenderedPageBreak/>
        <w:t>Question#</w:t>
      </w: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>25</w:t>
      </w:r>
    </w:p>
    <w:p w14:paraId="7B80BD68" w14:textId="6DBB2F1D" w:rsidR="00BB7EF3" w:rsidRDefault="00BB7EF3" w:rsidP="00171E4B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>
        <w:rPr>
          <w:rFonts w:asciiTheme="majorBidi" w:hAnsiTheme="majorBidi" w:cstheme="majorBidi"/>
          <w:color w:val="303030"/>
          <w:u w:val="single"/>
          <w:shd w:val="clear" w:color="auto" w:fill="FFFFFF"/>
        </w:rPr>
        <w:t>Giving gifts</w:t>
      </w:r>
    </w:p>
    <w:p w14:paraId="410B58DB" w14:textId="3DEBE683" w:rsidR="00BB7EF3" w:rsidRPr="00BB7EF3" w:rsidRDefault="00BB7EF3" w:rsidP="00BB7EF3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 w:rsidRPr="00BB7EF3">
        <w:rPr>
          <w:rFonts w:asciiTheme="majorBidi" w:hAnsiTheme="majorBidi" w:cstheme="majorBidi"/>
          <w:shd w:val="clear" w:color="auto" w:fill="FFFFFF"/>
        </w:rPr>
        <w:t>Once in my life</w:t>
      </w:r>
      <w:r w:rsidR="00C766CB">
        <w:rPr>
          <w:rFonts w:asciiTheme="majorBidi" w:hAnsiTheme="majorBidi" w:cstheme="majorBidi"/>
          <w:shd w:val="clear" w:color="auto" w:fill="FFFFFF"/>
        </w:rPr>
        <w:t>,</w:t>
      </w:r>
      <w:r w:rsidRPr="00BB7EF3">
        <w:rPr>
          <w:rFonts w:asciiTheme="majorBidi" w:hAnsiTheme="majorBidi" w:cstheme="majorBidi"/>
          <w:shd w:val="clear" w:color="auto" w:fill="FFFFFF"/>
        </w:rPr>
        <w:t xml:space="preserve"> I gift my friend to show </w:t>
      </w:r>
      <w:r>
        <w:rPr>
          <w:rFonts w:asciiTheme="majorBidi" w:hAnsiTheme="majorBidi" w:cstheme="majorBidi"/>
          <w:shd w:val="clear" w:color="auto" w:fill="FFFFFF"/>
        </w:rPr>
        <w:t xml:space="preserve">my </w:t>
      </w:r>
      <w:r w:rsidRPr="00BB7EF3">
        <w:rPr>
          <w:rFonts w:asciiTheme="majorBidi" w:hAnsiTheme="majorBidi" w:cstheme="majorBidi"/>
          <w:shd w:val="clear" w:color="auto" w:fill="FFFFFF"/>
        </w:rPr>
        <w:t>appreciation for</w:t>
      </w:r>
      <w:r>
        <w:rPr>
          <w:rFonts w:asciiTheme="majorBidi" w:hAnsiTheme="majorBidi" w:cstheme="majorBidi"/>
          <w:shd w:val="clear" w:color="auto" w:fill="FFFFFF"/>
        </w:rPr>
        <w:t xml:space="preserve"> his hard work. I gave him a led watch.</w:t>
      </w:r>
    </w:p>
    <w:p w14:paraId="0D4B4D78" w14:textId="0E1AC5BC" w:rsidR="00BB7EF3" w:rsidRDefault="00BB7EF3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shd w:val="clear" w:color="auto" w:fill="FFFFFF"/>
        </w:rPr>
        <w:t>26</w:t>
      </w:r>
    </w:p>
    <w:p w14:paraId="34206BFA" w14:textId="330A1017" w:rsidR="00BB7EF3" w:rsidRDefault="0073749E" w:rsidP="007333C6">
      <w:pPr>
        <w:ind w:left="-90" w:right="-900" w:hanging="810"/>
        <w:jc w:val="both"/>
        <w:rPr>
          <w:rFonts w:asciiTheme="majorBidi" w:hAnsiTheme="majorBidi" w:cstheme="majorBidi"/>
          <w:u w:val="single"/>
          <w:shd w:val="clear" w:color="auto" w:fill="FFFFFF"/>
        </w:rPr>
      </w:pPr>
      <w:r>
        <w:rPr>
          <w:rFonts w:asciiTheme="majorBidi" w:hAnsiTheme="majorBidi" w:cstheme="majorBidi"/>
          <w:u w:val="single"/>
          <w:shd w:val="clear" w:color="auto" w:fill="FFFFFF"/>
        </w:rPr>
        <w:t>Perfection</w:t>
      </w:r>
    </w:p>
    <w:p w14:paraId="24038F9D" w14:textId="77777777" w:rsidR="00584465" w:rsidRDefault="0073749E" w:rsidP="00584465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Yes, I have </w:t>
      </w:r>
      <w:r w:rsidR="00F207B6">
        <w:rPr>
          <w:rFonts w:asciiTheme="majorBidi" w:hAnsiTheme="majorBidi" w:cstheme="majorBidi"/>
          <w:shd w:val="clear" w:color="auto" w:fill="FFFFFF"/>
        </w:rPr>
        <w:t xml:space="preserve">an </w:t>
      </w:r>
      <w:r>
        <w:rPr>
          <w:rFonts w:asciiTheme="majorBidi" w:hAnsiTheme="majorBidi" w:cstheme="majorBidi"/>
          <w:shd w:val="clear" w:color="auto" w:fill="FFFFFF"/>
        </w:rPr>
        <w:t xml:space="preserve">eye for detailing with the touch of perfection. I prefer to do my work with honesty and enthusiasm. I try to do </w:t>
      </w:r>
    </w:p>
    <w:p w14:paraId="32B08F32" w14:textId="55F49BA3" w:rsidR="00F0643D" w:rsidRPr="0093055D" w:rsidRDefault="0073749E" w:rsidP="00584465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my</w:t>
      </w:r>
      <w:r w:rsidR="00F0643D">
        <w:rPr>
          <w:rFonts w:asciiTheme="majorBidi" w:hAnsiTheme="majorBidi" w:cstheme="majorBidi"/>
          <w:shd w:val="clear" w:color="auto" w:fill="FFFFFF"/>
        </w:rPr>
        <w:t xml:space="preserve"> best and try hard as I can do it.</w:t>
      </w:r>
    </w:p>
    <w:p w14:paraId="384CE1B2" w14:textId="5D8E2F11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shd w:val="clear" w:color="auto" w:fill="FFFFFF"/>
        </w:rPr>
        <w:t>27</w:t>
      </w:r>
    </w:p>
    <w:p w14:paraId="721CBD28" w14:textId="57D300F0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I can’t manage time between internal and external affairs in </w:t>
      </w:r>
      <w:r w:rsidR="00C766CB">
        <w:rPr>
          <w:rFonts w:asciiTheme="majorBidi" w:hAnsiTheme="majorBidi" w:cstheme="majorBidi"/>
          <w:shd w:val="clear" w:color="auto" w:fill="FFFFFF"/>
        </w:rPr>
        <w:t xml:space="preserve">a </w:t>
      </w:r>
      <w:r>
        <w:rPr>
          <w:rFonts w:asciiTheme="majorBidi" w:hAnsiTheme="majorBidi" w:cstheme="majorBidi"/>
          <w:shd w:val="clear" w:color="auto" w:fill="FFFFFF"/>
        </w:rPr>
        <w:t xml:space="preserve">good manner. But I am practicing it on daily basis and I am </w:t>
      </w:r>
    </w:p>
    <w:p w14:paraId="00926BA7" w14:textId="77777777" w:rsidR="00911260" w:rsidRDefault="00071FB9" w:rsidP="00911260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improving myself.</w:t>
      </w:r>
    </w:p>
    <w:p w14:paraId="1391F61F" w14:textId="07C08A9D" w:rsidR="00071FB9" w:rsidRPr="00911260" w:rsidRDefault="00071FB9" w:rsidP="00911260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shd w:val="clear" w:color="auto" w:fill="FFFFFF"/>
        </w:rPr>
        <w:t>28</w:t>
      </w:r>
    </w:p>
    <w:p w14:paraId="69B9B0FD" w14:textId="7C2A1198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u w:val="single"/>
          <w:shd w:val="clear" w:color="auto" w:fill="FFFFFF"/>
        </w:rPr>
      </w:pPr>
      <w:r>
        <w:rPr>
          <w:rFonts w:asciiTheme="majorBidi" w:hAnsiTheme="majorBidi" w:cstheme="majorBidi"/>
          <w:u w:val="single"/>
          <w:shd w:val="clear" w:color="auto" w:fill="FFFFFF"/>
        </w:rPr>
        <w:t xml:space="preserve">Act impulsive </w:t>
      </w:r>
    </w:p>
    <w:p w14:paraId="74F1F518" w14:textId="469E9D47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No, I don’t act impulsive</w:t>
      </w:r>
      <w:r w:rsidR="00C766CB">
        <w:rPr>
          <w:rFonts w:asciiTheme="majorBidi" w:hAnsiTheme="majorBidi" w:cstheme="majorBidi"/>
          <w:shd w:val="clear" w:color="auto" w:fill="FFFFFF"/>
        </w:rPr>
        <w:t>ly</w:t>
      </w:r>
      <w:r>
        <w:rPr>
          <w:rFonts w:asciiTheme="majorBidi" w:hAnsiTheme="majorBidi" w:cstheme="majorBidi"/>
          <w:shd w:val="clear" w:color="auto" w:fill="FFFFFF"/>
        </w:rPr>
        <w:t xml:space="preserve">. I think before act. I don’t </w:t>
      </w:r>
      <w:r w:rsidR="00C766CB">
        <w:rPr>
          <w:rFonts w:asciiTheme="majorBidi" w:hAnsiTheme="majorBidi" w:cstheme="majorBidi"/>
          <w:shd w:val="clear" w:color="auto" w:fill="FFFFFF"/>
        </w:rPr>
        <w:t>m</w:t>
      </w:r>
      <w:r>
        <w:rPr>
          <w:rFonts w:asciiTheme="majorBidi" w:hAnsiTheme="majorBidi" w:cstheme="majorBidi"/>
          <w:shd w:val="clear" w:color="auto" w:fill="FFFFFF"/>
        </w:rPr>
        <w:t>ake decisions without consideration of results</w:t>
      </w:r>
    </w:p>
    <w:p w14:paraId="766714CF" w14:textId="3A7239D8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</w:t>
      </w:r>
      <w:r>
        <w:rPr>
          <w:rFonts w:asciiTheme="majorBidi" w:hAnsiTheme="majorBidi" w:cstheme="majorBidi"/>
          <w:b/>
          <w:bCs/>
          <w:shd w:val="clear" w:color="auto" w:fill="FFFFFF"/>
        </w:rPr>
        <w:t>29</w:t>
      </w:r>
    </w:p>
    <w:p w14:paraId="4B21F4A6" w14:textId="2D50D371" w:rsidR="00F0643D" w:rsidRDefault="00F0643D" w:rsidP="007333C6">
      <w:pPr>
        <w:ind w:left="-90" w:right="-900" w:hanging="810"/>
        <w:jc w:val="both"/>
        <w:rPr>
          <w:rFonts w:asciiTheme="majorBidi" w:hAnsiTheme="majorBidi" w:cstheme="majorBidi"/>
          <w:u w:val="single"/>
          <w:shd w:val="clear" w:color="auto" w:fill="FFFFFF"/>
        </w:rPr>
      </w:pPr>
      <w:r>
        <w:rPr>
          <w:rFonts w:asciiTheme="majorBidi" w:hAnsiTheme="majorBidi" w:cstheme="majorBidi"/>
          <w:u w:val="single"/>
          <w:shd w:val="clear" w:color="auto" w:fill="FFFFFF"/>
        </w:rPr>
        <w:t>Conduct with dignity and respect</w:t>
      </w:r>
    </w:p>
    <w:p w14:paraId="56EB16E8" w14:textId="48030119" w:rsidR="00071FB9" w:rsidRPr="00F0643D" w:rsidRDefault="00F0643D" w:rsidP="00F0643D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 w:rsidRPr="00F0643D">
        <w:rPr>
          <w:rFonts w:asciiTheme="majorBidi" w:hAnsiTheme="majorBidi" w:cstheme="majorBidi"/>
          <w:shd w:val="clear" w:color="auto" w:fill="FFFFFF"/>
        </w:rPr>
        <w:t>Yes</w:t>
      </w:r>
      <w:r>
        <w:rPr>
          <w:rFonts w:asciiTheme="majorBidi" w:hAnsiTheme="majorBidi" w:cstheme="majorBidi"/>
          <w:shd w:val="clear" w:color="auto" w:fill="FFFFFF"/>
        </w:rPr>
        <w:t xml:space="preserve">, </w:t>
      </w:r>
      <w:r w:rsidR="00F207B6">
        <w:rPr>
          <w:rFonts w:asciiTheme="majorBidi" w:hAnsiTheme="majorBidi" w:cstheme="majorBidi"/>
          <w:shd w:val="clear" w:color="auto" w:fill="FFFFFF"/>
        </w:rPr>
        <w:t>in</w:t>
      </w:r>
      <w:r>
        <w:rPr>
          <w:rFonts w:asciiTheme="majorBidi" w:hAnsiTheme="majorBidi" w:cstheme="majorBidi"/>
          <w:shd w:val="clear" w:color="auto" w:fill="FFFFFF"/>
        </w:rPr>
        <w:t xml:space="preserve"> many places and in heart of many people</w:t>
      </w:r>
      <w:r>
        <w:rPr>
          <w:rFonts w:asciiTheme="majorBidi" w:hAnsiTheme="majorBidi" w:cstheme="majorBidi"/>
          <w:shd w:val="clear" w:color="auto" w:fill="FFFFFF"/>
        </w:rPr>
        <w:t xml:space="preserve"> I have resolved to conduct myself with dignity. </w:t>
      </w:r>
    </w:p>
    <w:p w14:paraId="6ACDB811" w14:textId="13DAADE2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</w:t>
      </w:r>
      <w:r>
        <w:rPr>
          <w:rFonts w:asciiTheme="majorBidi" w:hAnsiTheme="majorBidi" w:cstheme="majorBidi"/>
          <w:b/>
          <w:bCs/>
          <w:shd w:val="clear" w:color="auto" w:fill="FFFFFF"/>
        </w:rPr>
        <w:t>0</w:t>
      </w:r>
    </w:p>
    <w:p w14:paraId="474D6449" w14:textId="04CA4BE0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u w:val="single"/>
          <w:shd w:val="clear" w:color="auto" w:fill="FFFFFF"/>
        </w:rPr>
      </w:pPr>
      <w:r>
        <w:rPr>
          <w:rFonts w:asciiTheme="majorBidi" w:hAnsiTheme="majorBidi" w:cstheme="majorBidi"/>
          <w:u w:val="single"/>
          <w:shd w:val="clear" w:color="auto" w:fill="FFFFFF"/>
        </w:rPr>
        <w:t>Rewarding guilty and innocent</w:t>
      </w:r>
    </w:p>
    <w:p w14:paraId="287AFAFC" w14:textId="5CDE057E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No, I punish the guilty and honor by overhauling the situation before making decisions. I reward people </w:t>
      </w:r>
      <w:r w:rsidR="00C766CB">
        <w:rPr>
          <w:rFonts w:asciiTheme="majorBidi" w:hAnsiTheme="majorBidi" w:cstheme="majorBidi"/>
          <w:shd w:val="clear" w:color="auto" w:fill="FFFFFF"/>
        </w:rPr>
        <w:t>based on</w:t>
      </w:r>
      <w:r>
        <w:rPr>
          <w:rFonts w:asciiTheme="majorBidi" w:hAnsiTheme="majorBidi" w:cstheme="majorBidi"/>
          <w:shd w:val="clear" w:color="auto" w:fill="FFFFFF"/>
        </w:rPr>
        <w:t xml:space="preserve"> merits </w:t>
      </w:r>
    </w:p>
    <w:p w14:paraId="5FCD77A3" w14:textId="3B7B88AE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and demerits rather than personal likes, dislikes</w:t>
      </w:r>
      <w:r w:rsidR="00C766CB">
        <w:rPr>
          <w:rFonts w:asciiTheme="majorBidi" w:hAnsiTheme="majorBidi" w:cstheme="majorBidi"/>
          <w:shd w:val="clear" w:color="auto" w:fill="FFFFFF"/>
        </w:rPr>
        <w:t>,</w:t>
      </w:r>
      <w:r>
        <w:rPr>
          <w:rFonts w:asciiTheme="majorBidi" w:hAnsiTheme="majorBidi" w:cstheme="majorBidi"/>
          <w:shd w:val="clear" w:color="auto" w:fill="FFFFFF"/>
        </w:rPr>
        <w:t xml:space="preserve"> and relationships.</w:t>
      </w:r>
    </w:p>
    <w:p w14:paraId="189F5E22" w14:textId="35E5C31D" w:rsidR="00071FB9" w:rsidRDefault="00071FB9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</w:t>
      </w:r>
      <w:r>
        <w:rPr>
          <w:rFonts w:asciiTheme="majorBidi" w:hAnsiTheme="majorBidi" w:cstheme="majorBidi"/>
          <w:b/>
          <w:bCs/>
          <w:shd w:val="clear" w:color="auto" w:fill="FFFFFF"/>
        </w:rPr>
        <w:t>1</w:t>
      </w:r>
    </w:p>
    <w:p w14:paraId="4A7AF06C" w14:textId="40AD9B9D" w:rsidR="00C766CB" w:rsidRPr="00C766CB" w:rsidRDefault="00C766CB" w:rsidP="007333C6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Yes, people feel safe in trusting me.</w:t>
      </w:r>
    </w:p>
    <w:p w14:paraId="16CEABF2" w14:textId="58857979" w:rsidR="00BF70FC" w:rsidRPr="00BF70FC" w:rsidRDefault="00BF70FC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2</w:t>
      </w:r>
    </w:p>
    <w:p w14:paraId="3B42B48A" w14:textId="3F9659DD" w:rsidR="00BF70FC" w:rsidRPr="00BF70FC" w:rsidRDefault="00BF70FC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u w:val="single"/>
          <w:shd w:val="clear" w:color="auto" w:fill="FFFFFF"/>
        </w:rPr>
        <w:t>Balanced person</w:t>
      </w:r>
    </w:p>
    <w:p w14:paraId="06024DBA" w14:textId="4C859395" w:rsidR="00BF70FC" w:rsidRPr="00BF70FC" w:rsidRDefault="00BF70FC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No, not always. But I am trying to be a balanced person. </w:t>
      </w:r>
      <w:r w:rsidR="00C766CB">
        <w:rPr>
          <w:rFonts w:asciiTheme="majorBidi" w:hAnsiTheme="majorBidi" w:cstheme="majorBidi"/>
          <w:color w:val="303030"/>
          <w:shd w:val="clear" w:color="auto" w:fill="FFFFFF"/>
        </w:rPr>
        <w:t xml:space="preserve">In this regard, </w:t>
      </w: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I follow the </w:t>
      </w:r>
      <w:r w:rsidR="00C766CB">
        <w:rPr>
          <w:rFonts w:asciiTheme="majorBidi" w:hAnsiTheme="majorBidi" w:cstheme="majorBidi"/>
          <w:color w:val="4D5156"/>
          <w:shd w:val="clear" w:color="auto" w:fill="FFFFFF"/>
        </w:rPr>
        <w:t>w</w:t>
      </w:r>
      <w:r w:rsidRPr="00BF70FC">
        <w:rPr>
          <w:rFonts w:asciiTheme="majorBidi" w:hAnsiTheme="majorBidi" w:cstheme="majorBidi"/>
          <w:color w:val="4D5156"/>
          <w:shd w:val="clear" w:color="auto" w:fill="FFFFFF"/>
        </w:rPr>
        <w:t>ork</w:t>
      </w:r>
      <w:r w:rsidR="00990FA1">
        <w:rPr>
          <w:rFonts w:asciiTheme="majorBidi" w:hAnsiTheme="majorBidi" w:cstheme="majorBidi"/>
          <w:color w:val="4D5156"/>
          <w:shd w:val="clear" w:color="auto" w:fill="FFFFFF"/>
        </w:rPr>
        <w:t>-</w:t>
      </w:r>
      <w:r w:rsidRPr="00BF70FC">
        <w:rPr>
          <w:rFonts w:asciiTheme="majorBidi" w:hAnsiTheme="majorBidi" w:cstheme="majorBidi"/>
          <w:color w:val="4D5156"/>
          <w:shd w:val="clear" w:color="auto" w:fill="FFFFFF"/>
        </w:rPr>
        <w:t>life balance principle</w:t>
      </w:r>
      <w:r w:rsidR="00C766CB">
        <w:rPr>
          <w:rFonts w:asciiTheme="majorBidi" w:hAnsiTheme="majorBidi" w:cstheme="majorBidi"/>
          <w:color w:val="4D5156"/>
          <w:shd w:val="clear" w:color="auto" w:fill="FFFFFF"/>
        </w:rPr>
        <w:t>.</w:t>
      </w:r>
    </w:p>
    <w:p w14:paraId="44852EED" w14:textId="642DC189" w:rsidR="006025B7" w:rsidRPr="00BF70FC" w:rsidRDefault="006025B7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33</w:t>
      </w:r>
    </w:p>
    <w:p w14:paraId="4A668128" w14:textId="48DCC661" w:rsidR="006025B7" w:rsidRPr="00BF70FC" w:rsidRDefault="006025B7" w:rsidP="007333C6">
      <w:pPr>
        <w:ind w:left="-90" w:right="-900" w:hanging="810"/>
        <w:jc w:val="both"/>
        <w:rPr>
          <w:rFonts w:asciiTheme="majorBidi" w:hAnsiTheme="majorBidi" w:cstheme="majorBidi"/>
          <w:color w:val="303030"/>
          <w:u w:val="single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u w:val="single"/>
          <w:shd w:val="clear" w:color="auto" w:fill="FFFFFF"/>
        </w:rPr>
        <w:t>Team-work</w:t>
      </w:r>
    </w:p>
    <w:p w14:paraId="2E01E097" w14:textId="77777777" w:rsidR="006025B7" w:rsidRPr="00BF70FC" w:rsidRDefault="006025B7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shd w:val="clear" w:color="auto" w:fill="FFFFFF"/>
        </w:rPr>
      </w:pPr>
      <w:r w:rsidRPr="00BF70FC">
        <w:rPr>
          <w:rFonts w:asciiTheme="majorBidi" w:hAnsiTheme="majorBidi" w:cstheme="majorBidi"/>
          <w:color w:val="303030"/>
          <w:shd w:val="clear" w:color="auto" w:fill="FFFFFF"/>
        </w:rPr>
        <w:t xml:space="preserve">Yes, I believe in teamwork. It </w:t>
      </w:r>
      <w:r w:rsidRPr="00BF70FC">
        <w:rPr>
          <w:rFonts w:asciiTheme="majorBidi" w:hAnsiTheme="majorBidi" w:cstheme="majorBidi"/>
          <w:color w:val="202124"/>
          <w:shd w:val="clear" w:color="auto" w:fill="FFFFFF"/>
        </w:rPr>
        <w:t xml:space="preserve">helps in solving problems. Brainstorming is a good opportunity for the team to exchange ideas </w:t>
      </w:r>
    </w:p>
    <w:p w14:paraId="0A8C1CA3" w14:textId="616B1317" w:rsidR="006025B7" w:rsidRDefault="006025B7" w:rsidP="007333C6">
      <w:pPr>
        <w:ind w:left="-90" w:right="-900" w:hanging="810"/>
        <w:jc w:val="both"/>
        <w:rPr>
          <w:rFonts w:asciiTheme="majorBidi" w:hAnsiTheme="majorBidi" w:cstheme="majorBidi"/>
          <w:color w:val="202124"/>
          <w:shd w:val="clear" w:color="auto" w:fill="FFFFFF"/>
        </w:rPr>
      </w:pPr>
      <w:r w:rsidRPr="00BF70FC">
        <w:rPr>
          <w:rFonts w:asciiTheme="majorBidi" w:hAnsiTheme="majorBidi" w:cstheme="majorBidi"/>
          <w:color w:val="202124"/>
          <w:shd w:val="clear" w:color="auto" w:fill="FFFFFF"/>
        </w:rPr>
        <w:t>and come up with creative ways of doing things</w:t>
      </w:r>
      <w:r w:rsidR="00BF70FC" w:rsidRPr="00BF70FC">
        <w:rPr>
          <w:rFonts w:asciiTheme="majorBidi" w:hAnsiTheme="majorBidi" w:cstheme="majorBidi"/>
          <w:color w:val="202124"/>
          <w:shd w:val="clear" w:color="auto" w:fill="FFFFFF"/>
        </w:rPr>
        <w:t>.</w:t>
      </w:r>
    </w:p>
    <w:p w14:paraId="5EA35CA4" w14:textId="77777777" w:rsidR="008B2734" w:rsidRDefault="008B2734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14:paraId="1590E9D7" w14:textId="675FBB6F" w:rsidR="008B2734" w:rsidRDefault="008B2734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14:paraId="5EA68324" w14:textId="100F6DC2" w:rsidR="00F113F2" w:rsidRDefault="00F113F2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14:paraId="3AF2561D" w14:textId="77777777" w:rsidR="00615758" w:rsidRDefault="0061575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</w:p>
    <w:p w14:paraId="63C83930" w14:textId="3C25EA0E" w:rsidR="008803D8" w:rsidRDefault="008803D8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lastRenderedPageBreak/>
        <w:t>Question#3</w:t>
      </w:r>
      <w:r>
        <w:rPr>
          <w:rFonts w:asciiTheme="majorBidi" w:hAnsiTheme="majorBidi" w:cstheme="majorBidi"/>
          <w:b/>
          <w:bCs/>
          <w:shd w:val="clear" w:color="auto" w:fill="FFFFFF"/>
        </w:rPr>
        <w:t>4</w:t>
      </w:r>
    </w:p>
    <w:p w14:paraId="4EF26FBB" w14:textId="77777777" w:rsidR="00280E9C" w:rsidRDefault="008803D8" w:rsidP="00F0643D">
      <w:pPr>
        <w:ind w:left="-90" w:right="-900" w:hanging="810"/>
        <w:jc w:val="both"/>
        <w:rPr>
          <w:rStyle w:val="fontstyle01"/>
          <w:rFonts w:asciiTheme="majorBidi" w:hAnsiTheme="majorBidi" w:cstheme="majorBidi"/>
          <w:sz w:val="22"/>
          <w:szCs w:val="22"/>
        </w:rPr>
      </w:pPr>
      <w:r w:rsidRPr="008803D8">
        <w:rPr>
          <w:rFonts w:asciiTheme="majorBidi" w:hAnsiTheme="majorBidi" w:cstheme="majorBidi"/>
          <w:shd w:val="clear" w:color="auto" w:fill="FFFFFF"/>
        </w:rPr>
        <w:t xml:space="preserve">Yes, I show serious concern about </w:t>
      </w:r>
      <w:r w:rsidR="00F207B6">
        <w:rPr>
          <w:rFonts w:asciiTheme="majorBidi" w:hAnsiTheme="majorBidi" w:cstheme="majorBidi"/>
          <w:shd w:val="clear" w:color="auto" w:fill="FFFFFF"/>
        </w:rPr>
        <w:t xml:space="preserve">the </w:t>
      </w:r>
      <w:r w:rsidRPr="008803D8">
        <w:rPr>
          <w:rFonts w:asciiTheme="majorBidi" w:hAnsiTheme="majorBidi" w:cstheme="majorBidi"/>
          <w:shd w:val="clear" w:color="auto" w:fill="FFFFFF"/>
        </w:rPr>
        <w:t xml:space="preserve">welfare of people. I </w:t>
      </w:r>
      <w:r>
        <w:rPr>
          <w:rStyle w:val="fontstyle01"/>
          <w:rFonts w:asciiTheme="majorBidi" w:hAnsiTheme="majorBidi" w:cstheme="majorBidi"/>
          <w:sz w:val="22"/>
          <w:szCs w:val="22"/>
        </w:rPr>
        <w:t>s</w:t>
      </w:r>
      <w:r w:rsidRPr="008803D8">
        <w:rPr>
          <w:rStyle w:val="fontstyle01"/>
          <w:rFonts w:asciiTheme="majorBidi" w:hAnsiTheme="majorBidi" w:cstheme="majorBidi"/>
          <w:sz w:val="22"/>
          <w:szCs w:val="22"/>
        </w:rPr>
        <w:t>how</w:t>
      </w:r>
      <w:r>
        <w:rPr>
          <w:rStyle w:val="fontstyle01"/>
          <w:rFonts w:asciiTheme="majorBidi" w:hAnsiTheme="majorBidi" w:cstheme="majorBidi"/>
          <w:sz w:val="22"/>
          <w:szCs w:val="22"/>
        </w:rPr>
        <w:t xml:space="preserve"> </w:t>
      </w:r>
      <w:r w:rsidRPr="008803D8">
        <w:rPr>
          <w:rStyle w:val="fontstyle01"/>
          <w:rFonts w:asciiTheme="majorBidi" w:hAnsiTheme="majorBidi" w:cstheme="majorBidi"/>
          <w:sz w:val="22"/>
          <w:szCs w:val="22"/>
        </w:rPr>
        <w:t>versatility in relations with others</w:t>
      </w:r>
      <w:r>
        <w:rPr>
          <w:rStyle w:val="fontstyle01"/>
          <w:rFonts w:asciiTheme="majorBidi" w:hAnsiTheme="majorBidi" w:cstheme="majorBidi"/>
          <w:sz w:val="22"/>
          <w:szCs w:val="22"/>
        </w:rPr>
        <w:t xml:space="preserve"> and show consideration </w:t>
      </w:r>
    </w:p>
    <w:p w14:paraId="3966F954" w14:textId="7DDE5792" w:rsidR="008803D8" w:rsidRPr="00F0643D" w:rsidRDefault="008803D8" w:rsidP="00280E9C">
      <w:pPr>
        <w:ind w:left="-90" w:right="-900" w:hanging="810"/>
        <w:jc w:val="both"/>
        <w:rPr>
          <w:rFonts w:asciiTheme="majorBidi" w:hAnsiTheme="majorBidi" w:cstheme="majorBidi"/>
          <w:color w:val="000000"/>
        </w:rPr>
      </w:pPr>
      <w:r>
        <w:rPr>
          <w:rStyle w:val="fontstyle01"/>
          <w:rFonts w:asciiTheme="majorBidi" w:hAnsiTheme="majorBidi" w:cstheme="majorBidi"/>
          <w:sz w:val="22"/>
          <w:szCs w:val="22"/>
        </w:rPr>
        <w:t>towards other</w:t>
      </w:r>
      <w:r w:rsidR="00615758">
        <w:rPr>
          <w:rStyle w:val="fontstyle01"/>
          <w:rFonts w:asciiTheme="majorBidi" w:hAnsiTheme="majorBidi" w:cstheme="majorBidi"/>
          <w:sz w:val="22"/>
          <w:szCs w:val="22"/>
        </w:rPr>
        <w:t>s</w:t>
      </w:r>
      <w:r>
        <w:rPr>
          <w:rStyle w:val="fontstyle01"/>
          <w:rFonts w:asciiTheme="majorBidi" w:hAnsiTheme="majorBidi" w:cstheme="majorBidi"/>
          <w:sz w:val="22"/>
          <w:szCs w:val="22"/>
        </w:rPr>
        <w:t xml:space="preserve"> during their difficult situations.</w:t>
      </w:r>
    </w:p>
    <w:p w14:paraId="66AD9FEF" w14:textId="501F56A3" w:rsidR="00013668" w:rsidRDefault="00C766CB" w:rsidP="007333C6">
      <w:pPr>
        <w:ind w:right="-900" w:hanging="99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</w:t>
      </w:r>
      <w:r w:rsidR="00C845BD">
        <w:rPr>
          <w:rFonts w:asciiTheme="majorBidi" w:hAnsiTheme="majorBidi" w:cstheme="majorBidi"/>
          <w:b/>
          <w:bCs/>
          <w:shd w:val="clear" w:color="auto" w:fill="FFFFFF"/>
        </w:rPr>
        <w:t>5</w:t>
      </w:r>
    </w:p>
    <w:p w14:paraId="26291461" w14:textId="36CFEAAF" w:rsidR="00013668" w:rsidRPr="008803D8" w:rsidRDefault="00C845BD" w:rsidP="008803D8">
      <w:pPr>
        <w:ind w:right="-900" w:hanging="99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Yes, I am practical and flexible. I read and reread the important documents.</w:t>
      </w:r>
    </w:p>
    <w:p w14:paraId="684BB9B1" w14:textId="2DDD844C" w:rsidR="000D2704" w:rsidRPr="00BF70FC" w:rsidRDefault="007333C6" w:rsidP="007333C6">
      <w:pPr>
        <w:ind w:right="-900" w:hanging="990"/>
        <w:jc w:val="both"/>
        <w:rPr>
          <w:rFonts w:asciiTheme="majorBidi" w:hAnsiTheme="majorBidi" w:cstheme="majorBidi"/>
          <w:b/>
          <w:bCs/>
          <w:color w:val="303030"/>
          <w:shd w:val="clear" w:color="auto" w:fill="FFFFFF"/>
        </w:rPr>
      </w:pPr>
      <w:r>
        <w:rPr>
          <w:rFonts w:asciiTheme="majorBidi" w:hAnsiTheme="majorBidi" w:cstheme="majorBidi"/>
          <w:b/>
          <w:bCs/>
          <w:color w:val="303030"/>
          <w:shd w:val="clear" w:color="auto" w:fill="FFFFFF"/>
        </w:rPr>
        <w:t xml:space="preserve"> </w:t>
      </w:r>
      <w:r w:rsidR="006025B7" w:rsidRPr="00BF70FC">
        <w:rPr>
          <w:rFonts w:asciiTheme="majorBidi" w:hAnsiTheme="majorBidi" w:cstheme="majorBidi"/>
          <w:b/>
          <w:bCs/>
          <w:color w:val="303030"/>
          <w:shd w:val="clear" w:color="auto" w:fill="FFFFFF"/>
        </w:rPr>
        <w:t>Question#36</w:t>
      </w:r>
    </w:p>
    <w:p w14:paraId="3C1F9C1C" w14:textId="56B70A55" w:rsidR="000D2704" w:rsidRPr="00BF70FC" w:rsidRDefault="006025B7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 w:rsidRPr="00BF70FC">
        <w:rPr>
          <w:rFonts w:asciiTheme="majorBidi" w:hAnsiTheme="majorBidi" w:cstheme="majorBidi"/>
          <w:color w:val="303030"/>
          <w:u w:val="single"/>
          <w:shd w:val="clear" w:color="auto" w:fill="FFFFFF"/>
        </w:rPr>
        <w:t>Loyal</w:t>
      </w:r>
      <w:r w:rsidR="004C03E5">
        <w:rPr>
          <w:rFonts w:asciiTheme="majorBidi" w:hAnsiTheme="majorBidi" w:cstheme="majorBidi"/>
          <w:color w:val="303030"/>
          <w:u w:val="single"/>
          <w:shd w:val="clear" w:color="auto" w:fill="FFFFFF"/>
        </w:rPr>
        <w:t>ty</w:t>
      </w:r>
    </w:p>
    <w:p w14:paraId="4B4F306C" w14:textId="77777777" w:rsidR="00990FA1" w:rsidRDefault="006025B7" w:rsidP="007333C6">
      <w:pPr>
        <w:ind w:left="-90" w:right="-900" w:hanging="810"/>
        <w:jc w:val="both"/>
        <w:rPr>
          <w:rFonts w:asciiTheme="majorBidi" w:hAnsiTheme="majorBidi" w:cstheme="majorBidi"/>
        </w:rPr>
      </w:pPr>
      <w:r w:rsidRPr="00BF70FC">
        <w:rPr>
          <w:rFonts w:asciiTheme="majorBidi" w:hAnsiTheme="majorBidi" w:cstheme="majorBidi"/>
        </w:rPr>
        <w:t xml:space="preserve">Yes, I am loyal to others too. </w:t>
      </w:r>
      <w:r w:rsidR="0001765B" w:rsidRPr="00BF70FC">
        <w:rPr>
          <w:rFonts w:asciiTheme="majorBidi" w:hAnsiTheme="majorBidi" w:cstheme="majorBidi"/>
        </w:rPr>
        <w:t xml:space="preserve">Sincerity should be matched with sincerity. If others trust me </w:t>
      </w:r>
      <w:r w:rsidR="00BF70FC" w:rsidRPr="00BF70FC">
        <w:rPr>
          <w:rFonts w:asciiTheme="majorBidi" w:hAnsiTheme="majorBidi" w:cstheme="majorBidi"/>
        </w:rPr>
        <w:t xml:space="preserve">then I should also have </w:t>
      </w:r>
      <w:r w:rsidR="00990FA1">
        <w:rPr>
          <w:rFonts w:asciiTheme="majorBidi" w:hAnsiTheme="majorBidi" w:cstheme="majorBidi"/>
        </w:rPr>
        <w:t xml:space="preserve">the </w:t>
      </w:r>
      <w:r w:rsidR="00BF70FC" w:rsidRPr="00BF70FC">
        <w:rPr>
          <w:rFonts w:asciiTheme="majorBidi" w:hAnsiTheme="majorBidi" w:cstheme="majorBidi"/>
        </w:rPr>
        <w:t>quality</w:t>
      </w:r>
      <w:r w:rsidR="00990FA1">
        <w:rPr>
          <w:rFonts w:asciiTheme="majorBidi" w:hAnsiTheme="majorBidi" w:cstheme="majorBidi"/>
        </w:rPr>
        <w:t xml:space="preserve"> </w:t>
      </w:r>
    </w:p>
    <w:p w14:paraId="6AE8143F" w14:textId="5AECE710" w:rsidR="006025B7" w:rsidRDefault="00BF70FC" w:rsidP="007333C6">
      <w:pPr>
        <w:ind w:left="-90" w:right="-900" w:hanging="810"/>
        <w:jc w:val="both"/>
        <w:rPr>
          <w:rFonts w:asciiTheme="majorBidi" w:hAnsiTheme="majorBidi" w:cstheme="majorBidi"/>
        </w:rPr>
      </w:pPr>
      <w:r w:rsidRPr="00BF70FC">
        <w:rPr>
          <w:rFonts w:asciiTheme="majorBidi" w:hAnsiTheme="majorBidi" w:cstheme="majorBidi"/>
        </w:rPr>
        <w:t xml:space="preserve">of a trustworthy person. </w:t>
      </w:r>
    </w:p>
    <w:p w14:paraId="4D694A0C" w14:textId="4CF9D1A5" w:rsidR="00BD06FA" w:rsidRDefault="00BD06FA" w:rsidP="007333C6">
      <w:pPr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</w:t>
      </w:r>
      <w:r>
        <w:rPr>
          <w:rFonts w:asciiTheme="majorBidi" w:hAnsiTheme="majorBidi" w:cstheme="majorBidi"/>
          <w:b/>
          <w:bCs/>
          <w:shd w:val="clear" w:color="auto" w:fill="FFFFFF"/>
        </w:rPr>
        <w:t>7</w:t>
      </w:r>
    </w:p>
    <w:p w14:paraId="26EC9769" w14:textId="7A739B48" w:rsidR="00BD06FA" w:rsidRDefault="00BD06FA" w:rsidP="007333C6">
      <w:pPr>
        <w:ind w:left="-90" w:right="-900" w:hanging="810"/>
        <w:jc w:val="both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ode of own principles</w:t>
      </w:r>
    </w:p>
    <w:p w14:paraId="09D3EB13" w14:textId="4C835A17" w:rsidR="00F0643D" w:rsidRPr="00BD06FA" w:rsidRDefault="00BD06FA" w:rsidP="00F207B6">
      <w:pPr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Yes, would evolve </w:t>
      </w:r>
      <w:r w:rsidR="00F207B6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code of my high principles which will help me to perform any kind of job in a good way.</w:t>
      </w:r>
    </w:p>
    <w:p w14:paraId="2FC97926" w14:textId="05F7C3DC" w:rsidR="00BF70FC" w:rsidRDefault="00C766CB" w:rsidP="00C766CB">
      <w:pPr>
        <w:ind w:right="-900" w:hanging="90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</w:t>
      </w:r>
      <w:r>
        <w:rPr>
          <w:rFonts w:asciiTheme="majorBidi" w:hAnsiTheme="majorBidi" w:cstheme="majorBidi"/>
          <w:b/>
          <w:bCs/>
          <w:shd w:val="clear" w:color="auto" w:fill="FFFFFF"/>
        </w:rPr>
        <w:t>8</w:t>
      </w:r>
    </w:p>
    <w:p w14:paraId="0D218BD8" w14:textId="2761BEB7" w:rsidR="00C766CB" w:rsidRPr="00C766CB" w:rsidRDefault="00C766CB" w:rsidP="00C766CB">
      <w:pPr>
        <w:ind w:right="-900" w:hanging="900"/>
        <w:jc w:val="both"/>
        <w:rPr>
          <w:rFonts w:asciiTheme="majorBidi" w:hAnsiTheme="majorBidi" w:cstheme="majorBidi"/>
          <w:u w:val="single"/>
          <w:shd w:val="clear" w:color="auto" w:fill="FFFFFF"/>
        </w:rPr>
      </w:pPr>
      <w:r w:rsidRPr="00C766CB">
        <w:rPr>
          <w:rFonts w:asciiTheme="majorBidi" w:hAnsiTheme="majorBidi" w:cstheme="majorBidi"/>
          <w:u w:val="single"/>
          <w:shd w:val="clear" w:color="auto" w:fill="FFFFFF"/>
        </w:rPr>
        <w:t xml:space="preserve">Say no </w:t>
      </w:r>
    </w:p>
    <w:p w14:paraId="10DB2579" w14:textId="4239592A" w:rsidR="00C766CB" w:rsidRDefault="00C766CB" w:rsidP="00C766CB">
      <w:pPr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Yes, I can firmly say no with a smile. It also depends upon the person who is asking you to do any job. I just smile politely and </w:t>
      </w:r>
    </w:p>
    <w:p w14:paraId="2D966C05" w14:textId="77777777" w:rsidR="00BD06FA" w:rsidRDefault="00C766CB" w:rsidP="00BD06FA">
      <w:pPr>
        <w:tabs>
          <w:tab w:val="right" w:pos="10260"/>
        </w:tabs>
        <w:ind w:left="-90" w:right="-900" w:hanging="81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firmly say no because at that moment or depend upon the work you are asked to perform; I don’t want to perform.</w:t>
      </w:r>
    </w:p>
    <w:p w14:paraId="0469D2B2" w14:textId="77777777" w:rsidR="00BD06FA" w:rsidRDefault="00BD06FA" w:rsidP="00BD06FA">
      <w:pPr>
        <w:tabs>
          <w:tab w:val="right" w:pos="10260"/>
        </w:tabs>
        <w:ind w:left="-90" w:right="-900" w:hanging="81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 w:rsidRPr="00BB7EF3">
        <w:rPr>
          <w:rFonts w:asciiTheme="majorBidi" w:hAnsiTheme="majorBidi" w:cstheme="majorBidi"/>
          <w:b/>
          <w:bCs/>
          <w:shd w:val="clear" w:color="auto" w:fill="FFFFFF"/>
        </w:rPr>
        <w:t>Question#3</w:t>
      </w:r>
      <w:r>
        <w:rPr>
          <w:rFonts w:asciiTheme="majorBidi" w:hAnsiTheme="majorBidi" w:cstheme="majorBidi"/>
          <w:b/>
          <w:bCs/>
          <w:shd w:val="clear" w:color="auto" w:fill="FFFFFF"/>
        </w:rPr>
        <w:t>9</w:t>
      </w:r>
    </w:p>
    <w:p w14:paraId="374A7549" w14:textId="77777777" w:rsidR="00BD06FA" w:rsidRDefault="00BD06FA" w:rsidP="00BD06FA">
      <w:pPr>
        <w:tabs>
          <w:tab w:val="right" w:pos="10260"/>
        </w:tabs>
        <w:ind w:left="-90" w:right="-900" w:hanging="810"/>
        <w:jc w:val="both"/>
        <w:rPr>
          <w:rFonts w:asciiTheme="majorBidi" w:hAnsiTheme="majorBidi" w:cstheme="majorBidi"/>
          <w:u w:val="single"/>
          <w:shd w:val="clear" w:color="auto" w:fill="FFFFFF"/>
        </w:rPr>
      </w:pPr>
      <w:r>
        <w:rPr>
          <w:rFonts w:asciiTheme="majorBidi" w:hAnsiTheme="majorBidi" w:cstheme="majorBidi"/>
          <w:u w:val="single"/>
          <w:shd w:val="clear" w:color="auto" w:fill="FFFFFF"/>
        </w:rPr>
        <w:t>Avoid personal work</w:t>
      </w:r>
    </w:p>
    <w:p w14:paraId="6F52C584" w14:textId="2D70C972" w:rsidR="00C766CB" w:rsidRPr="00C766CB" w:rsidRDefault="00BD06FA" w:rsidP="00BD06FA">
      <w:pPr>
        <w:tabs>
          <w:tab w:val="right" w:pos="10260"/>
        </w:tabs>
        <w:ind w:left="-90" w:right="-900" w:hanging="81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hd w:val="clear" w:color="auto" w:fill="FFFFFF"/>
        </w:rPr>
        <w:t xml:space="preserve">Yes, I prefer to avoid personal work in office timings. </w:t>
      </w:r>
    </w:p>
    <w:sectPr w:rsidR="00C766CB" w:rsidRPr="00C766CB" w:rsidSect="00280E9C">
      <w:pgSz w:w="12240" w:h="15840"/>
      <w:pgMar w:top="36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zQ3NDQyNTA1sDBX0lEKTi0uzszPAykwrAUAuOwmlSwAAAA="/>
  </w:docVars>
  <w:rsids>
    <w:rsidRoot w:val="000D2704"/>
    <w:rsid w:val="00013668"/>
    <w:rsid w:val="0001765B"/>
    <w:rsid w:val="00051A78"/>
    <w:rsid w:val="00071FB9"/>
    <w:rsid w:val="000D2704"/>
    <w:rsid w:val="00171E4B"/>
    <w:rsid w:val="001D02F2"/>
    <w:rsid w:val="00280E83"/>
    <w:rsid w:val="00280E9C"/>
    <w:rsid w:val="003B6E2D"/>
    <w:rsid w:val="003F02EE"/>
    <w:rsid w:val="0040144C"/>
    <w:rsid w:val="00413172"/>
    <w:rsid w:val="004A1144"/>
    <w:rsid w:val="004C03E5"/>
    <w:rsid w:val="00584465"/>
    <w:rsid w:val="006025B7"/>
    <w:rsid w:val="00615758"/>
    <w:rsid w:val="007333C6"/>
    <w:rsid w:val="0073749E"/>
    <w:rsid w:val="007F4F28"/>
    <w:rsid w:val="007F518D"/>
    <w:rsid w:val="00853489"/>
    <w:rsid w:val="008803D8"/>
    <w:rsid w:val="008B2734"/>
    <w:rsid w:val="00911260"/>
    <w:rsid w:val="0093055D"/>
    <w:rsid w:val="00990FA1"/>
    <w:rsid w:val="009D432D"/>
    <w:rsid w:val="00A06332"/>
    <w:rsid w:val="00A50E21"/>
    <w:rsid w:val="00AF1971"/>
    <w:rsid w:val="00AF7878"/>
    <w:rsid w:val="00B527F1"/>
    <w:rsid w:val="00B8051D"/>
    <w:rsid w:val="00B93609"/>
    <w:rsid w:val="00BB7EF3"/>
    <w:rsid w:val="00BD06FA"/>
    <w:rsid w:val="00BF291C"/>
    <w:rsid w:val="00BF70FC"/>
    <w:rsid w:val="00C4259C"/>
    <w:rsid w:val="00C50C78"/>
    <w:rsid w:val="00C766CB"/>
    <w:rsid w:val="00C845BD"/>
    <w:rsid w:val="00D875D1"/>
    <w:rsid w:val="00E07B98"/>
    <w:rsid w:val="00F0643D"/>
    <w:rsid w:val="00F113F2"/>
    <w:rsid w:val="00F207B6"/>
    <w:rsid w:val="00F33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1AAE1"/>
  <w15:chartTrackingRefBased/>
  <w15:docId w15:val="{68662BA2-3918-406A-94D6-FC3F65385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5D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36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6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fontstyle01">
    <w:name w:val="fontstyle01"/>
    <w:basedOn w:val="DefaultParagraphFont"/>
    <w:rsid w:val="008803D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E580F4A-31E2-4A50-A6FA-ADD7D1622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5</Pages>
  <Words>1131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31</cp:revision>
  <dcterms:created xsi:type="dcterms:W3CDTF">2021-04-25T14:54:00Z</dcterms:created>
  <dcterms:modified xsi:type="dcterms:W3CDTF">2021-05-02T08:40:00Z</dcterms:modified>
</cp:coreProperties>
</file>